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62A5D" w:rsidRDefault="00FB616B" w:rsidP="00287E6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/>
          <w:b/>
          <w:sz w:val="20"/>
          <w:szCs w:val="20"/>
        </w:rPr>
      </w:pPr>
      <w:bookmarkStart w:id="0" w:name="OLE_LINK1"/>
      <w:bookmarkStart w:id="1" w:name="OLE_LINK2"/>
      <w:r>
        <w:rPr>
          <w:rFonts w:ascii="Arial" w:hAnsi="Arial"/>
          <w:b/>
          <w:sz w:val="20"/>
          <w:szCs w:val="20"/>
        </w:rPr>
        <w:t xml:space="preserve">SDWG </w:t>
      </w:r>
      <w:r w:rsidR="003C58BB">
        <w:rPr>
          <w:rFonts w:ascii="Arial" w:hAnsi="Arial"/>
          <w:b/>
          <w:sz w:val="20"/>
          <w:szCs w:val="20"/>
        </w:rPr>
        <w:t>- Form Definition and Questionnaire Response</w:t>
      </w:r>
      <w:r>
        <w:rPr>
          <w:rFonts w:ascii="Arial" w:hAnsi="Arial"/>
          <w:b/>
          <w:sz w:val="20"/>
          <w:szCs w:val="20"/>
        </w:rPr>
        <w:t xml:space="preserve"> Subgroup</w:t>
      </w:r>
      <w:r w:rsidR="002331F0">
        <w:rPr>
          <w:rFonts w:ascii="Arial" w:hAnsi="Arial"/>
          <w:b/>
          <w:sz w:val="20"/>
          <w:szCs w:val="20"/>
        </w:rPr>
        <w:t xml:space="preserve"> Meeting</w:t>
      </w:r>
    </w:p>
    <w:p w:rsidR="00D62A5D" w:rsidRPr="00A951A0" w:rsidRDefault="00D62A5D" w:rsidP="006B1C97">
      <w:pPr>
        <w:rPr>
          <w:rFonts w:ascii="Arial" w:hAnsi="Arial"/>
          <w:b/>
          <w:sz w:val="20"/>
          <w:szCs w:val="20"/>
        </w:rPr>
      </w:pPr>
    </w:p>
    <w:p w:rsidR="006B1C97" w:rsidRPr="00E70119" w:rsidRDefault="006B1C97" w:rsidP="00E70119">
      <w:pPr>
        <w:pStyle w:val="NormalWeb"/>
        <w:spacing w:before="0" w:beforeAutospacing="0" w:after="0" w:afterAutospacing="0"/>
        <w:outlineLvl w:val="0"/>
        <w:rPr>
          <w:rFonts w:ascii="Verdana" w:hAnsi="Verdana"/>
          <w:b/>
          <w:bCs/>
          <w:color w:val="0000FF"/>
          <w:sz w:val="20"/>
          <w:szCs w:val="20"/>
        </w:rPr>
      </w:pPr>
      <w:r w:rsidRPr="00E70119">
        <w:rPr>
          <w:rFonts w:ascii="Verdana" w:hAnsi="Verdana"/>
          <w:b/>
          <w:bCs/>
          <w:color w:val="0000FF"/>
          <w:sz w:val="20"/>
          <w:szCs w:val="20"/>
        </w:rPr>
        <w:t>Logistics</w:t>
      </w:r>
      <w:r w:rsidR="001005E9" w:rsidRPr="00E70119">
        <w:rPr>
          <w:rFonts w:ascii="Verdana" w:hAnsi="Verdana"/>
          <w:b/>
          <w:bCs/>
          <w:color w:val="0000FF"/>
          <w:sz w:val="20"/>
          <w:szCs w:val="20"/>
        </w:rPr>
        <w:t>:</w:t>
      </w:r>
    </w:p>
    <w:bookmarkEnd w:id="0"/>
    <w:bookmarkEnd w:id="1"/>
    <w:p w:rsidR="006B1C97" w:rsidRPr="00A951A0" w:rsidRDefault="006B1C97" w:rsidP="00287E6F">
      <w:pPr>
        <w:rPr>
          <w:rFonts w:ascii="Arial" w:hAnsi="Arial"/>
          <w:sz w:val="20"/>
          <w:szCs w:val="20"/>
        </w:rPr>
      </w:pPr>
      <w:r w:rsidRPr="00A951A0">
        <w:rPr>
          <w:rFonts w:ascii="Arial" w:hAnsi="Arial"/>
          <w:sz w:val="20"/>
          <w:szCs w:val="20"/>
        </w:rPr>
        <w:tab/>
      </w:r>
      <w:r w:rsidRPr="00A951A0">
        <w:rPr>
          <w:rFonts w:ascii="Arial" w:hAnsi="Arial"/>
          <w:i/>
          <w:sz w:val="20"/>
          <w:szCs w:val="20"/>
        </w:rPr>
        <w:t>Date / Time:</w:t>
      </w:r>
      <w:r w:rsidRPr="00A951A0">
        <w:rPr>
          <w:rFonts w:ascii="Arial" w:hAnsi="Arial"/>
          <w:sz w:val="20"/>
          <w:szCs w:val="20"/>
        </w:rPr>
        <w:t xml:space="preserve"> </w:t>
      </w:r>
      <w:r w:rsidR="009C4599">
        <w:rPr>
          <w:rFonts w:ascii="Arial" w:hAnsi="Arial"/>
          <w:sz w:val="20"/>
          <w:szCs w:val="20"/>
        </w:rPr>
        <w:t>March</w:t>
      </w:r>
      <w:r w:rsidR="00B525AA">
        <w:rPr>
          <w:rFonts w:ascii="Arial" w:hAnsi="Arial"/>
          <w:sz w:val="20"/>
          <w:szCs w:val="20"/>
        </w:rPr>
        <w:t xml:space="preserve"> </w:t>
      </w:r>
      <w:r w:rsidR="009C4599">
        <w:rPr>
          <w:rFonts w:ascii="Arial" w:hAnsi="Arial"/>
          <w:sz w:val="20"/>
          <w:szCs w:val="20"/>
        </w:rPr>
        <w:t>13</w:t>
      </w:r>
      <w:r w:rsidR="00D97EC1">
        <w:rPr>
          <w:rFonts w:ascii="Arial" w:hAnsi="Arial"/>
          <w:sz w:val="20"/>
          <w:szCs w:val="20"/>
        </w:rPr>
        <w:t xml:space="preserve">, </w:t>
      </w:r>
      <w:r w:rsidR="006C2B88">
        <w:rPr>
          <w:rFonts w:ascii="Arial" w:hAnsi="Arial"/>
          <w:sz w:val="20"/>
          <w:szCs w:val="20"/>
        </w:rPr>
        <w:t>201</w:t>
      </w:r>
      <w:r w:rsidR="00F869E5">
        <w:rPr>
          <w:rFonts w:ascii="Arial" w:hAnsi="Arial"/>
          <w:sz w:val="20"/>
          <w:szCs w:val="20"/>
        </w:rPr>
        <w:t>7</w:t>
      </w:r>
      <w:r w:rsidR="005B59E8">
        <w:rPr>
          <w:rFonts w:ascii="Arial" w:hAnsi="Arial"/>
          <w:sz w:val="20"/>
          <w:szCs w:val="20"/>
        </w:rPr>
        <w:t xml:space="preserve">, </w:t>
      </w:r>
      <w:r w:rsidR="00F869E5">
        <w:rPr>
          <w:rFonts w:ascii="Arial" w:hAnsi="Arial"/>
          <w:sz w:val="20"/>
          <w:szCs w:val="20"/>
        </w:rPr>
        <w:t>10:00am to 11</w:t>
      </w:r>
      <w:r w:rsidR="006E6E6B">
        <w:rPr>
          <w:rFonts w:ascii="Arial" w:hAnsi="Arial"/>
          <w:sz w:val="20"/>
          <w:szCs w:val="20"/>
        </w:rPr>
        <w:t>:</w:t>
      </w:r>
      <w:r w:rsidR="00AA25D3">
        <w:rPr>
          <w:rFonts w:ascii="Arial" w:hAnsi="Arial"/>
          <w:sz w:val="20"/>
          <w:szCs w:val="20"/>
        </w:rPr>
        <w:t>0</w:t>
      </w:r>
      <w:r w:rsidR="006C2B88">
        <w:rPr>
          <w:rFonts w:ascii="Arial" w:hAnsi="Arial"/>
          <w:sz w:val="20"/>
          <w:szCs w:val="20"/>
        </w:rPr>
        <w:t>0am EST</w:t>
      </w:r>
    </w:p>
    <w:p w:rsidR="006B1C97" w:rsidRPr="00A951A0" w:rsidRDefault="006B1C97" w:rsidP="006B1C97">
      <w:pPr>
        <w:rPr>
          <w:rFonts w:ascii="Arial" w:hAnsi="Arial"/>
          <w:sz w:val="20"/>
          <w:szCs w:val="20"/>
        </w:rPr>
      </w:pPr>
      <w:r w:rsidRPr="00A951A0">
        <w:rPr>
          <w:rFonts w:ascii="Arial" w:hAnsi="Arial"/>
          <w:sz w:val="20"/>
          <w:szCs w:val="20"/>
        </w:rPr>
        <w:tab/>
      </w:r>
      <w:r w:rsidRPr="00A951A0">
        <w:rPr>
          <w:rFonts w:ascii="Arial" w:hAnsi="Arial"/>
          <w:i/>
          <w:sz w:val="20"/>
          <w:szCs w:val="20"/>
        </w:rPr>
        <w:t>Location:</w:t>
      </w:r>
      <w:r w:rsidR="00E76071">
        <w:rPr>
          <w:rFonts w:ascii="Arial" w:hAnsi="Arial"/>
          <w:sz w:val="20"/>
          <w:szCs w:val="20"/>
        </w:rPr>
        <w:t xml:space="preserve"> Telco</w:t>
      </w:r>
    </w:p>
    <w:p w:rsidR="006B1C97" w:rsidRDefault="006B1C97" w:rsidP="00A0067D">
      <w:pPr>
        <w:rPr>
          <w:rFonts w:ascii="Arial" w:hAnsi="Arial"/>
          <w:sz w:val="20"/>
          <w:szCs w:val="20"/>
        </w:rPr>
      </w:pPr>
      <w:r w:rsidRPr="00A951A0">
        <w:rPr>
          <w:rFonts w:ascii="Arial" w:hAnsi="Arial"/>
          <w:sz w:val="20"/>
          <w:szCs w:val="20"/>
        </w:rPr>
        <w:tab/>
      </w:r>
      <w:r w:rsidR="006956B4">
        <w:rPr>
          <w:rFonts w:ascii="Arial" w:hAnsi="Arial"/>
          <w:i/>
          <w:sz w:val="20"/>
          <w:szCs w:val="20"/>
        </w:rPr>
        <w:t>Facilitator</w:t>
      </w:r>
      <w:r w:rsidRPr="00A951A0">
        <w:rPr>
          <w:rFonts w:ascii="Arial" w:hAnsi="Arial"/>
          <w:i/>
          <w:sz w:val="20"/>
          <w:szCs w:val="20"/>
        </w:rPr>
        <w:t>:</w:t>
      </w:r>
      <w:r w:rsidR="00353020" w:rsidRPr="00A951A0">
        <w:rPr>
          <w:rFonts w:ascii="Arial" w:hAnsi="Arial"/>
          <w:sz w:val="20"/>
          <w:szCs w:val="20"/>
        </w:rPr>
        <w:t xml:space="preserve"> </w:t>
      </w:r>
      <w:r w:rsidR="002829A1">
        <w:rPr>
          <w:rFonts w:ascii="Arial" w:hAnsi="Arial"/>
          <w:sz w:val="20"/>
          <w:szCs w:val="20"/>
        </w:rPr>
        <w:t>Martin Rosner</w:t>
      </w:r>
    </w:p>
    <w:p w:rsidR="006956B4" w:rsidRDefault="006956B4" w:rsidP="006956B4">
      <w:pPr>
        <w:ind w:left="720"/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>Note taker: Martin Rosner</w:t>
      </w:r>
    </w:p>
    <w:p w:rsidR="00226C52" w:rsidRDefault="00226C52" w:rsidP="00A0067D">
      <w:pPr>
        <w:rPr>
          <w:rFonts w:ascii="Arial" w:hAnsi="Arial"/>
          <w:sz w:val="20"/>
          <w:szCs w:val="20"/>
        </w:rPr>
      </w:pPr>
    </w:p>
    <w:p w:rsidR="00226C52" w:rsidRPr="00226C52" w:rsidRDefault="00226C52" w:rsidP="00226C52">
      <w:pPr>
        <w:ind w:left="720"/>
        <w:rPr>
          <w:rFonts w:ascii="Arial" w:hAnsi="Arial"/>
          <w:sz w:val="20"/>
          <w:szCs w:val="20"/>
        </w:rPr>
      </w:pPr>
      <w:r w:rsidRPr="00226C52">
        <w:rPr>
          <w:rFonts w:ascii="Arial" w:hAnsi="Arial"/>
          <w:sz w:val="20"/>
          <w:szCs w:val="20"/>
        </w:rPr>
        <w:t xml:space="preserve">------------------------------------------------------- </w:t>
      </w:r>
    </w:p>
    <w:p w:rsidR="00226C52" w:rsidRPr="00226C52" w:rsidRDefault="00226C52" w:rsidP="00226C52">
      <w:pPr>
        <w:ind w:left="720"/>
        <w:rPr>
          <w:rFonts w:ascii="Arial" w:hAnsi="Arial"/>
          <w:sz w:val="20"/>
          <w:szCs w:val="20"/>
        </w:rPr>
      </w:pPr>
      <w:r w:rsidRPr="00226C52">
        <w:rPr>
          <w:rFonts w:ascii="Arial" w:hAnsi="Arial"/>
          <w:sz w:val="20"/>
          <w:szCs w:val="20"/>
        </w:rPr>
        <w:t xml:space="preserve">Meeting information </w:t>
      </w:r>
    </w:p>
    <w:p w:rsidR="00226C52" w:rsidRPr="00226C52" w:rsidRDefault="00226C52" w:rsidP="00226C52">
      <w:pPr>
        <w:ind w:left="720"/>
        <w:rPr>
          <w:rFonts w:ascii="Arial" w:hAnsi="Arial"/>
          <w:sz w:val="20"/>
          <w:szCs w:val="20"/>
        </w:rPr>
      </w:pPr>
      <w:r w:rsidRPr="00226C52">
        <w:rPr>
          <w:rFonts w:ascii="Arial" w:hAnsi="Arial"/>
          <w:sz w:val="20"/>
          <w:szCs w:val="20"/>
        </w:rPr>
        <w:t xml:space="preserve">------------------------------------------------------- </w:t>
      </w:r>
    </w:p>
    <w:p w:rsidR="00F869E5" w:rsidRDefault="00E8545D" w:rsidP="00F869E5">
      <w:pPr>
        <w:autoSpaceDE w:val="0"/>
        <w:autoSpaceDN w:val="0"/>
        <w:adjustRightInd w:val="0"/>
        <w:ind w:left="720"/>
        <w:rPr>
          <w:rFonts w:ascii="Arial" w:hAnsi="Arial" w:cs="Arial"/>
          <w:lang w:eastAsia="en-US"/>
        </w:rPr>
      </w:pPr>
      <w:hyperlink r:id="rId6" w:history="1">
        <w:r w:rsidR="00F869E5">
          <w:rPr>
            <w:rStyle w:val="Hyperlink"/>
            <w:rFonts w:ascii="Arial" w:hAnsi="Arial" w:cs="Arial"/>
            <w:color w:val="00AFF9"/>
          </w:rPr>
          <w:t>Join WebEx meeting</w:t>
        </w:r>
      </w:hyperlink>
      <w:r w:rsidR="00F869E5">
        <w:rPr>
          <w:rFonts w:ascii="Arial" w:hAnsi="Arial" w:cs="Arial"/>
          <w:sz w:val="28"/>
          <w:szCs w:val="28"/>
        </w:rPr>
        <w:t xml:space="preserve"> </w:t>
      </w:r>
    </w:p>
    <w:p w:rsidR="00F869E5" w:rsidRDefault="00F869E5" w:rsidP="00F869E5">
      <w:pPr>
        <w:autoSpaceDE w:val="0"/>
        <w:autoSpaceDN w:val="0"/>
        <w:adjustRightInd w:val="0"/>
        <w:ind w:left="720"/>
        <w:rPr>
          <w:rFonts w:ascii="Arial" w:hAnsi="Arial" w:cs="Arial"/>
        </w:rPr>
      </w:pPr>
      <w:r>
        <w:rPr>
          <w:rFonts w:ascii="Arial" w:hAnsi="Arial" w:cs="Arial"/>
          <w:color w:val="666666"/>
          <w:sz w:val="20"/>
          <w:szCs w:val="20"/>
        </w:rPr>
        <w:t>Meeting number (access code): 921 945 565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ab/>
      </w:r>
    </w:p>
    <w:p w:rsidR="00F869E5" w:rsidRDefault="00F869E5" w:rsidP="00F869E5">
      <w:pPr>
        <w:ind w:left="720"/>
        <w:rPr>
          <w:rFonts w:ascii="Segoe UI" w:hAnsi="Segoe UI" w:cs="Segoe UI"/>
          <w:sz w:val="28"/>
          <w:szCs w:val="28"/>
        </w:rPr>
      </w:pPr>
      <w:r>
        <w:rPr>
          <w:rFonts w:ascii="Segoe UI" w:hAnsi="Segoe UI" w:cs="Segoe UI"/>
          <w:color w:val="666666"/>
        </w:rPr>
        <w:t>Join by phone</w:t>
      </w:r>
      <w:proofErr w:type="gramStart"/>
      <w:r>
        <w:rPr>
          <w:rFonts w:ascii="Segoe UI" w:hAnsi="Segoe UI" w:cs="Segoe UI"/>
          <w:sz w:val="28"/>
          <w:szCs w:val="28"/>
        </w:rPr>
        <w:t xml:space="preserve">  </w:t>
      </w:r>
      <w:proofErr w:type="gramEnd"/>
      <w:r>
        <w:rPr>
          <w:rFonts w:ascii="Segoe UI" w:hAnsi="Segoe UI" w:cs="Segoe UI"/>
          <w:sz w:val="28"/>
          <w:szCs w:val="28"/>
        </w:rPr>
        <w:br/>
      </w:r>
      <w:r>
        <w:rPr>
          <w:rFonts w:ascii="Segoe UI" w:hAnsi="Segoe UI" w:cs="Segoe UI"/>
          <w:b/>
          <w:bCs/>
          <w:color w:val="666666"/>
          <w:sz w:val="20"/>
          <w:szCs w:val="20"/>
        </w:rPr>
        <w:t>+1-855-797-9485</w:t>
      </w:r>
      <w:r>
        <w:rPr>
          <w:rFonts w:ascii="Segoe UI" w:hAnsi="Segoe UI" w:cs="Segoe UI"/>
          <w:color w:val="666666"/>
          <w:sz w:val="20"/>
          <w:szCs w:val="20"/>
        </w:rPr>
        <w:t> US Toll free</w:t>
      </w:r>
      <w:r>
        <w:rPr>
          <w:rFonts w:ascii="Segoe UI" w:hAnsi="Segoe UI" w:cs="Segoe UI"/>
          <w:sz w:val="28"/>
          <w:szCs w:val="28"/>
        </w:rPr>
        <w:t xml:space="preserve">  </w:t>
      </w:r>
      <w:r>
        <w:rPr>
          <w:rFonts w:ascii="Segoe UI" w:hAnsi="Segoe UI" w:cs="Segoe UI"/>
          <w:sz w:val="28"/>
          <w:szCs w:val="28"/>
        </w:rPr>
        <w:br/>
      </w:r>
      <w:r>
        <w:rPr>
          <w:rFonts w:ascii="Segoe UI" w:hAnsi="Segoe UI" w:cs="Segoe UI"/>
          <w:b/>
          <w:bCs/>
          <w:color w:val="666666"/>
          <w:sz w:val="20"/>
          <w:szCs w:val="20"/>
        </w:rPr>
        <w:t>+1-415-655-0002</w:t>
      </w:r>
      <w:r>
        <w:rPr>
          <w:rFonts w:ascii="Segoe UI" w:hAnsi="Segoe UI" w:cs="Segoe UI"/>
          <w:color w:val="666666"/>
          <w:sz w:val="20"/>
          <w:szCs w:val="20"/>
        </w:rPr>
        <w:t> US Toll</w:t>
      </w:r>
      <w:r>
        <w:rPr>
          <w:rFonts w:ascii="Segoe UI" w:hAnsi="Segoe UI" w:cs="Segoe UI"/>
          <w:sz w:val="28"/>
          <w:szCs w:val="28"/>
        </w:rPr>
        <w:t xml:space="preserve">  </w:t>
      </w:r>
      <w:r>
        <w:rPr>
          <w:rFonts w:ascii="Segoe UI" w:hAnsi="Segoe UI" w:cs="Segoe UI"/>
          <w:sz w:val="28"/>
          <w:szCs w:val="28"/>
        </w:rPr>
        <w:br/>
      </w:r>
      <w:hyperlink r:id="rId7" w:history="1">
        <w:r>
          <w:rPr>
            <w:rStyle w:val="Hyperlink"/>
            <w:rFonts w:ascii="Segoe UI" w:hAnsi="Segoe UI" w:cs="Segoe UI"/>
            <w:color w:val="00AFF9"/>
            <w:sz w:val="20"/>
            <w:szCs w:val="20"/>
          </w:rPr>
          <w:t>Global call-in numbers</w:t>
        </w:r>
      </w:hyperlink>
      <w:r>
        <w:rPr>
          <w:rFonts w:ascii="Segoe UI" w:hAnsi="Segoe UI" w:cs="Segoe UI"/>
          <w:sz w:val="20"/>
          <w:szCs w:val="20"/>
        </w:rPr>
        <w:t>  |  </w:t>
      </w:r>
      <w:hyperlink r:id="rId8" w:history="1">
        <w:r>
          <w:rPr>
            <w:rStyle w:val="Hyperlink"/>
            <w:rFonts w:ascii="Segoe UI" w:hAnsi="Segoe UI" w:cs="Segoe UI"/>
            <w:color w:val="00AFF9"/>
            <w:sz w:val="20"/>
            <w:szCs w:val="20"/>
          </w:rPr>
          <w:t>Toll-free calling restrictions</w:t>
        </w:r>
      </w:hyperlink>
      <w:r>
        <w:rPr>
          <w:rFonts w:ascii="Segoe UI" w:hAnsi="Segoe UI" w:cs="Segoe UI"/>
          <w:sz w:val="28"/>
          <w:szCs w:val="28"/>
        </w:rPr>
        <w:t xml:space="preserve">   </w:t>
      </w:r>
    </w:p>
    <w:p w:rsidR="00226C52" w:rsidRPr="00A951A0" w:rsidRDefault="00226C52" w:rsidP="00F869E5">
      <w:pPr>
        <w:ind w:left="720"/>
        <w:rPr>
          <w:rFonts w:ascii="Arial" w:hAnsi="Arial"/>
          <w:sz w:val="20"/>
          <w:szCs w:val="20"/>
        </w:rPr>
      </w:pPr>
      <w:r w:rsidRPr="00226C52">
        <w:rPr>
          <w:rFonts w:ascii="Arial" w:hAnsi="Arial"/>
          <w:sz w:val="20"/>
          <w:szCs w:val="20"/>
        </w:rPr>
        <w:t>-------------------------------------------------------</w:t>
      </w:r>
    </w:p>
    <w:p w:rsidR="001005E9" w:rsidRPr="00A951A0" w:rsidRDefault="001005E9" w:rsidP="001005E9">
      <w:pPr>
        <w:rPr>
          <w:rFonts w:ascii="Arial" w:hAnsi="Arial"/>
          <w:b/>
          <w:sz w:val="20"/>
          <w:szCs w:val="20"/>
        </w:rPr>
      </w:pPr>
    </w:p>
    <w:p w:rsidR="002964F7" w:rsidRPr="006956B4" w:rsidRDefault="002964F7" w:rsidP="006956B4">
      <w:pPr>
        <w:pStyle w:val="NormalWeb"/>
        <w:spacing w:before="0" w:beforeAutospacing="0" w:after="0" w:afterAutospacing="0"/>
        <w:outlineLvl w:val="0"/>
        <w:rPr>
          <w:rFonts w:ascii="Verdana" w:hAnsi="Verdana"/>
          <w:b/>
          <w:bCs/>
          <w:color w:val="0000FF"/>
          <w:sz w:val="20"/>
          <w:szCs w:val="20"/>
        </w:rPr>
      </w:pPr>
      <w:r w:rsidRPr="006956B4">
        <w:rPr>
          <w:rFonts w:ascii="Verdana" w:hAnsi="Verdana"/>
          <w:b/>
          <w:bCs/>
          <w:color w:val="0000FF"/>
          <w:sz w:val="20"/>
          <w:szCs w:val="20"/>
        </w:rPr>
        <w:t>Attendees:</w:t>
      </w:r>
    </w:p>
    <w:p w:rsidR="001A16FA" w:rsidRDefault="00C64E41" w:rsidP="005407C7">
      <w:pPr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>Martin Rosner (Philips)</w:t>
      </w:r>
    </w:p>
    <w:p w:rsidR="00F869E5" w:rsidRDefault="00F869E5" w:rsidP="00BC3D82">
      <w:pPr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>Majid</w:t>
      </w:r>
      <w:r w:rsidR="00DA7874">
        <w:rPr>
          <w:rFonts w:ascii="Arial" w:hAnsi="Arial"/>
          <w:sz w:val="20"/>
          <w:szCs w:val="20"/>
        </w:rPr>
        <w:t xml:space="preserve"> </w:t>
      </w:r>
      <w:proofErr w:type="spellStart"/>
      <w:r w:rsidR="00DA7874">
        <w:rPr>
          <w:rFonts w:ascii="Arial" w:hAnsi="Arial"/>
          <w:sz w:val="20"/>
          <w:szCs w:val="20"/>
        </w:rPr>
        <w:t>Qadir</w:t>
      </w:r>
      <w:proofErr w:type="spellEnd"/>
      <w:r w:rsidR="00DA7874">
        <w:rPr>
          <w:rFonts w:ascii="Arial" w:hAnsi="Arial"/>
          <w:sz w:val="20"/>
          <w:szCs w:val="20"/>
        </w:rPr>
        <w:t xml:space="preserve"> (Columbia University)</w:t>
      </w:r>
    </w:p>
    <w:p w:rsidR="008D0A3D" w:rsidRDefault="00BB575B" w:rsidP="00BC3D82">
      <w:pPr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>Joseph Quinn (</w:t>
      </w:r>
      <w:proofErr w:type="spellStart"/>
      <w:r>
        <w:rPr>
          <w:rFonts w:ascii="Arial" w:hAnsi="Arial"/>
          <w:sz w:val="20"/>
          <w:szCs w:val="20"/>
        </w:rPr>
        <w:t>Optum</w:t>
      </w:r>
      <w:proofErr w:type="spellEnd"/>
      <w:r>
        <w:rPr>
          <w:rFonts w:ascii="Arial" w:hAnsi="Arial"/>
          <w:sz w:val="20"/>
          <w:szCs w:val="20"/>
        </w:rPr>
        <w:t>)</w:t>
      </w:r>
    </w:p>
    <w:p w:rsidR="008D0A3D" w:rsidRDefault="008D0A3D" w:rsidP="00BC3D82">
      <w:pPr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>Brian Reinhold (LNI)</w:t>
      </w:r>
    </w:p>
    <w:p w:rsidR="00BB575B" w:rsidRDefault="00BB575B" w:rsidP="00BC3D82">
      <w:pPr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>Elaine Taylor (Clinical Architecture)</w:t>
      </w:r>
    </w:p>
    <w:p w:rsidR="007B3CBF" w:rsidRDefault="007B3CBF" w:rsidP="00BC3D82">
      <w:pPr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 xml:space="preserve">Anna </w:t>
      </w:r>
      <w:proofErr w:type="spellStart"/>
      <w:r>
        <w:rPr>
          <w:rFonts w:ascii="Arial" w:hAnsi="Arial"/>
          <w:sz w:val="20"/>
          <w:szCs w:val="20"/>
        </w:rPr>
        <w:t>Yankova</w:t>
      </w:r>
      <w:proofErr w:type="spellEnd"/>
      <w:r>
        <w:rPr>
          <w:rFonts w:ascii="Arial" w:hAnsi="Arial"/>
          <w:sz w:val="20"/>
          <w:szCs w:val="20"/>
        </w:rPr>
        <w:t xml:space="preserve"> (</w:t>
      </w:r>
      <w:r w:rsidR="00E8545D">
        <w:rPr>
          <w:rFonts w:ascii="Arial" w:hAnsi="Arial"/>
          <w:sz w:val="20"/>
          <w:szCs w:val="20"/>
        </w:rPr>
        <w:t>?</w:t>
      </w:r>
      <w:r>
        <w:rPr>
          <w:rFonts w:ascii="Arial" w:hAnsi="Arial"/>
          <w:sz w:val="20"/>
          <w:szCs w:val="20"/>
        </w:rPr>
        <w:t>)</w:t>
      </w:r>
    </w:p>
    <w:p w:rsidR="00BB575B" w:rsidRDefault="00BB575B" w:rsidP="00BC3D82">
      <w:pPr>
        <w:rPr>
          <w:rFonts w:ascii="Arial" w:hAnsi="Arial"/>
          <w:sz w:val="20"/>
          <w:szCs w:val="20"/>
        </w:rPr>
      </w:pPr>
    </w:p>
    <w:p w:rsidR="00BC3D82" w:rsidRDefault="00BC3D82" w:rsidP="005407C7">
      <w:pPr>
        <w:rPr>
          <w:rFonts w:ascii="Arial" w:hAnsi="Arial"/>
          <w:sz w:val="20"/>
          <w:szCs w:val="20"/>
        </w:rPr>
      </w:pPr>
    </w:p>
    <w:p w:rsidR="00E76071" w:rsidRDefault="00EF2D75" w:rsidP="00287E6F">
      <w:pPr>
        <w:pStyle w:val="NormalWeb"/>
        <w:spacing w:before="0" w:beforeAutospacing="0" w:after="0" w:afterAutospacing="0"/>
        <w:outlineLvl w:val="0"/>
        <w:rPr>
          <w:rFonts w:ascii="Verdana" w:hAnsi="Verdana"/>
          <w:b/>
          <w:bCs/>
          <w:color w:val="0000FF"/>
          <w:sz w:val="20"/>
          <w:szCs w:val="20"/>
        </w:rPr>
      </w:pPr>
      <w:r w:rsidRPr="0086675E">
        <w:rPr>
          <w:rFonts w:ascii="Verdana" w:hAnsi="Verdana"/>
          <w:b/>
          <w:bCs/>
          <w:color w:val="0000FF"/>
          <w:sz w:val="20"/>
          <w:szCs w:val="20"/>
        </w:rPr>
        <w:t>Agenda:</w:t>
      </w:r>
    </w:p>
    <w:p w:rsidR="00FB616B" w:rsidRPr="00FB616B" w:rsidRDefault="00DB190A" w:rsidP="00FB616B">
      <w:pPr>
        <w:pStyle w:val="ListParagraph"/>
        <w:numPr>
          <w:ilvl w:val="0"/>
          <w:numId w:val="28"/>
        </w:numPr>
      </w:pPr>
      <w:r>
        <w:rPr>
          <w:sz w:val="20"/>
          <w:szCs w:val="20"/>
        </w:rPr>
        <w:t>Review ballot comments for Form Definition</w:t>
      </w:r>
    </w:p>
    <w:p w:rsidR="00FB616B" w:rsidRDefault="00FB616B" w:rsidP="00FB616B">
      <w:pPr>
        <w:pStyle w:val="ListParagraph"/>
        <w:numPr>
          <w:ilvl w:val="0"/>
          <w:numId w:val="28"/>
        </w:numPr>
      </w:pPr>
      <w:r>
        <w:rPr>
          <w:sz w:val="20"/>
          <w:szCs w:val="20"/>
        </w:rPr>
        <w:t>AOB</w:t>
      </w:r>
    </w:p>
    <w:p w:rsidR="001936CE" w:rsidRDefault="001936CE" w:rsidP="007B4505">
      <w:pPr>
        <w:pStyle w:val="NormalWeb"/>
        <w:spacing w:before="0" w:beforeAutospacing="0" w:after="0" w:afterAutospacing="0"/>
        <w:outlineLvl w:val="0"/>
        <w:rPr>
          <w:rFonts w:ascii="Verdana" w:hAnsi="Verdana"/>
          <w:b/>
          <w:bCs/>
          <w:color w:val="0000FF"/>
          <w:sz w:val="20"/>
          <w:szCs w:val="20"/>
        </w:rPr>
      </w:pPr>
    </w:p>
    <w:p w:rsidR="00757B7F" w:rsidRDefault="00757B7F" w:rsidP="002B7DDF"/>
    <w:p w:rsidR="005965CB" w:rsidRDefault="005965CB" w:rsidP="005965CB">
      <w:pPr>
        <w:pStyle w:val="NormalWeb"/>
        <w:spacing w:before="0" w:beforeAutospacing="0" w:after="0" w:afterAutospacing="0"/>
        <w:outlineLvl w:val="0"/>
        <w:rPr>
          <w:rFonts w:ascii="Verdana" w:hAnsi="Verdana"/>
          <w:b/>
          <w:bCs/>
          <w:color w:val="0000FF"/>
          <w:sz w:val="20"/>
          <w:szCs w:val="20"/>
        </w:rPr>
      </w:pPr>
      <w:r>
        <w:rPr>
          <w:rFonts w:ascii="Verdana" w:hAnsi="Verdana"/>
          <w:b/>
          <w:bCs/>
          <w:color w:val="0000FF"/>
          <w:sz w:val="20"/>
          <w:szCs w:val="20"/>
        </w:rPr>
        <w:t>Action Items</w:t>
      </w:r>
      <w:r w:rsidR="000A13A0">
        <w:rPr>
          <w:rFonts w:ascii="Verdana" w:hAnsi="Verdana"/>
          <w:b/>
          <w:bCs/>
          <w:color w:val="0000FF"/>
          <w:sz w:val="20"/>
          <w:szCs w:val="20"/>
        </w:rPr>
        <w:t>:</w:t>
      </w:r>
    </w:p>
    <w:p w:rsidR="000C7ED5" w:rsidRPr="00E8545D" w:rsidRDefault="00DB190A" w:rsidP="00E8545D">
      <w:pPr>
        <w:pStyle w:val="ListParagraph"/>
        <w:spacing w:after="200" w:line="276" w:lineRule="auto"/>
        <w:ind w:left="0"/>
        <w:contextualSpacing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Martin – draft NIB</w:t>
      </w:r>
      <w:r w:rsidR="00DA7874">
        <w:rPr>
          <w:rFonts w:ascii="Verdana" w:hAnsi="Verdana"/>
          <w:sz w:val="20"/>
          <w:szCs w:val="20"/>
        </w:rPr>
        <w:t xml:space="preserve"> - </w:t>
      </w:r>
      <w:r w:rsidR="00DA7874" w:rsidRPr="00DA7874">
        <w:rPr>
          <w:rFonts w:ascii="Verdana" w:hAnsi="Verdana"/>
          <w:b/>
          <w:sz w:val="20"/>
          <w:szCs w:val="20"/>
        </w:rPr>
        <w:t>Done</w:t>
      </w:r>
      <w:bookmarkStart w:id="2" w:name="_GoBack"/>
      <w:bookmarkEnd w:id="2"/>
    </w:p>
    <w:p w:rsidR="004A69A8" w:rsidRDefault="00FB616B" w:rsidP="00FB616B">
      <w:pPr>
        <w:pStyle w:val="NormalWeb"/>
        <w:spacing w:before="0" w:beforeAutospacing="0" w:after="0" w:afterAutospacing="0"/>
        <w:outlineLvl w:val="0"/>
        <w:rPr>
          <w:rFonts w:ascii="Verdana" w:hAnsi="Verdana"/>
          <w:b/>
          <w:bCs/>
          <w:color w:val="0000FF"/>
          <w:sz w:val="20"/>
          <w:szCs w:val="20"/>
        </w:rPr>
      </w:pPr>
      <w:r>
        <w:rPr>
          <w:rFonts w:ascii="Verdana" w:hAnsi="Verdana"/>
          <w:b/>
          <w:bCs/>
          <w:color w:val="0000FF"/>
          <w:sz w:val="20"/>
          <w:szCs w:val="20"/>
        </w:rPr>
        <w:t xml:space="preserve">Review </w:t>
      </w:r>
      <w:r w:rsidR="00DB190A">
        <w:rPr>
          <w:rFonts w:ascii="Verdana" w:hAnsi="Verdana"/>
          <w:b/>
          <w:bCs/>
          <w:color w:val="0000FF"/>
          <w:sz w:val="20"/>
          <w:szCs w:val="20"/>
        </w:rPr>
        <w:t>ballot comments for From Definition</w:t>
      </w:r>
    </w:p>
    <w:p w:rsidR="00FE7957" w:rsidRDefault="00FE7957" w:rsidP="00FE7957">
      <w:pPr>
        <w:pStyle w:val="NormalWeb"/>
        <w:spacing w:before="0" w:beforeAutospacing="0" w:after="200" w:afterAutospacing="0" w:line="276" w:lineRule="auto"/>
        <w:contextualSpacing/>
        <w:jc w:val="both"/>
        <w:outlineLvl w:val="0"/>
        <w:rPr>
          <w:rFonts w:ascii="Verdana" w:hAnsi="Verdana"/>
          <w:bCs/>
          <w:sz w:val="20"/>
          <w:szCs w:val="20"/>
        </w:rPr>
      </w:pPr>
      <w:r>
        <w:rPr>
          <w:rFonts w:ascii="Verdana" w:hAnsi="Verdana"/>
          <w:bCs/>
          <w:sz w:val="20"/>
          <w:szCs w:val="20"/>
        </w:rPr>
        <w:t>Reviewed comments are tracked on the wiki. Resulting excel sheet is found here:</w:t>
      </w:r>
    </w:p>
    <w:p w:rsidR="00E8545D" w:rsidRDefault="00E8545D" w:rsidP="00FE7957">
      <w:pPr>
        <w:pStyle w:val="NormalWeb"/>
        <w:spacing w:before="0" w:beforeAutospacing="0" w:after="200" w:afterAutospacing="0" w:line="276" w:lineRule="auto"/>
        <w:contextualSpacing/>
        <w:jc w:val="both"/>
        <w:outlineLvl w:val="0"/>
        <w:rPr>
          <w:rFonts w:ascii="Verdana" w:hAnsi="Verdana"/>
          <w:bCs/>
          <w:sz w:val="20"/>
          <w:szCs w:val="20"/>
        </w:rPr>
      </w:pPr>
      <w:hyperlink r:id="rId9" w:history="1">
        <w:r w:rsidRPr="00E05790">
          <w:rPr>
            <w:rStyle w:val="Hyperlink"/>
            <w:rFonts w:ascii="Verdana" w:hAnsi="Verdana"/>
            <w:bCs/>
            <w:sz w:val="20"/>
            <w:szCs w:val="20"/>
          </w:rPr>
          <w:t>http://wiki.hl7.org/images/a/af/CDAR2_IG_SFDEFDOC_R1_N1_2017JAN_amalgamated_Mar132017.xls</w:t>
        </w:r>
      </w:hyperlink>
    </w:p>
    <w:p w:rsidR="00E8545D" w:rsidRDefault="00E8545D" w:rsidP="00FE7957">
      <w:pPr>
        <w:pStyle w:val="NormalWeb"/>
        <w:spacing w:before="0" w:beforeAutospacing="0" w:after="200" w:afterAutospacing="0" w:line="276" w:lineRule="auto"/>
        <w:contextualSpacing/>
        <w:jc w:val="both"/>
        <w:outlineLvl w:val="0"/>
        <w:rPr>
          <w:rFonts w:ascii="Verdana" w:hAnsi="Verdana"/>
          <w:bCs/>
          <w:sz w:val="20"/>
          <w:szCs w:val="20"/>
        </w:rPr>
      </w:pPr>
    </w:p>
    <w:p w:rsidR="00E8545D" w:rsidRDefault="00E8545D" w:rsidP="00FE7957">
      <w:pPr>
        <w:pStyle w:val="NormalWeb"/>
        <w:spacing w:before="0" w:beforeAutospacing="0" w:after="200" w:afterAutospacing="0" w:line="276" w:lineRule="auto"/>
        <w:contextualSpacing/>
        <w:jc w:val="both"/>
        <w:outlineLvl w:val="0"/>
        <w:rPr>
          <w:rFonts w:ascii="Verdana" w:hAnsi="Verdana"/>
          <w:bCs/>
          <w:sz w:val="20"/>
          <w:szCs w:val="20"/>
        </w:rPr>
      </w:pPr>
      <w:r>
        <w:rPr>
          <w:rFonts w:ascii="Verdana" w:hAnsi="Verdana"/>
          <w:bCs/>
          <w:sz w:val="20"/>
          <w:szCs w:val="20"/>
        </w:rPr>
        <w:t>We are progressing well on the reconciliation tasks however the time is running out towards submission of materials for the May 2017 ballot. As such, we will postpone the re-ballot of both documents until the next ballot cycle in September 2017.</w:t>
      </w:r>
    </w:p>
    <w:p w:rsidR="00253771" w:rsidRDefault="00253771" w:rsidP="008F702E">
      <w:pPr>
        <w:pStyle w:val="NormalWeb"/>
        <w:spacing w:before="0" w:beforeAutospacing="0" w:after="0" w:afterAutospacing="0"/>
        <w:outlineLvl w:val="0"/>
        <w:rPr>
          <w:rFonts w:ascii="Verdana" w:hAnsi="Verdana"/>
          <w:b/>
          <w:bCs/>
          <w:color w:val="0000FF"/>
          <w:sz w:val="20"/>
          <w:szCs w:val="20"/>
        </w:rPr>
      </w:pPr>
    </w:p>
    <w:p w:rsidR="00916B49" w:rsidRDefault="006714EC" w:rsidP="008F702E">
      <w:pPr>
        <w:pStyle w:val="NormalWeb"/>
        <w:spacing w:before="0" w:beforeAutospacing="0" w:after="0" w:afterAutospacing="0"/>
        <w:outlineLvl w:val="0"/>
        <w:rPr>
          <w:rFonts w:ascii="Verdana" w:hAnsi="Verdana"/>
          <w:b/>
          <w:bCs/>
          <w:color w:val="0000FF"/>
          <w:sz w:val="20"/>
          <w:szCs w:val="20"/>
        </w:rPr>
      </w:pPr>
      <w:r>
        <w:rPr>
          <w:rFonts w:ascii="Verdana" w:hAnsi="Verdana"/>
          <w:b/>
          <w:bCs/>
          <w:color w:val="0000FF"/>
          <w:sz w:val="20"/>
          <w:szCs w:val="20"/>
        </w:rPr>
        <w:t>AOB</w:t>
      </w:r>
    </w:p>
    <w:p w:rsidR="00916B49" w:rsidRPr="00916B49" w:rsidRDefault="00DB190A" w:rsidP="006956B4">
      <w:pPr>
        <w:pStyle w:val="NormalWeb"/>
        <w:spacing w:before="0" w:beforeAutospacing="0" w:after="200" w:afterAutospacing="0" w:line="276" w:lineRule="auto"/>
        <w:contextualSpacing/>
        <w:jc w:val="both"/>
        <w:outlineLvl w:val="0"/>
        <w:rPr>
          <w:rFonts w:ascii="Verdana" w:hAnsi="Verdana"/>
          <w:bCs/>
          <w:sz w:val="20"/>
          <w:szCs w:val="20"/>
        </w:rPr>
      </w:pPr>
      <w:proofErr w:type="gramStart"/>
      <w:r>
        <w:rPr>
          <w:rFonts w:ascii="Verdana" w:hAnsi="Verdana"/>
          <w:bCs/>
          <w:sz w:val="20"/>
          <w:szCs w:val="20"/>
        </w:rPr>
        <w:t>none</w:t>
      </w:r>
      <w:proofErr w:type="gramEnd"/>
    </w:p>
    <w:p w:rsidR="00916B49" w:rsidRPr="00916B49" w:rsidRDefault="00916B49" w:rsidP="00215877">
      <w:pPr>
        <w:pStyle w:val="NormalWeb"/>
        <w:spacing w:before="0" w:beforeAutospacing="0" w:after="200" w:afterAutospacing="0" w:line="276" w:lineRule="auto"/>
        <w:ind w:left="1080"/>
        <w:contextualSpacing/>
        <w:jc w:val="both"/>
        <w:outlineLvl w:val="0"/>
        <w:rPr>
          <w:rFonts w:ascii="Verdana" w:hAnsi="Verdana"/>
          <w:bCs/>
          <w:sz w:val="20"/>
          <w:szCs w:val="20"/>
        </w:rPr>
      </w:pPr>
    </w:p>
    <w:p w:rsidR="006714EC" w:rsidRDefault="006714EC" w:rsidP="006714EC">
      <w:pPr>
        <w:pStyle w:val="NormalWeb"/>
        <w:spacing w:before="0" w:beforeAutospacing="0" w:after="0" w:afterAutospacing="0"/>
        <w:outlineLvl w:val="0"/>
        <w:rPr>
          <w:rFonts w:ascii="Verdana" w:hAnsi="Verdana"/>
          <w:b/>
          <w:bCs/>
          <w:color w:val="0000FF"/>
          <w:sz w:val="20"/>
          <w:szCs w:val="20"/>
        </w:rPr>
      </w:pPr>
      <w:r>
        <w:rPr>
          <w:rFonts w:ascii="Verdana" w:hAnsi="Verdana"/>
          <w:b/>
          <w:bCs/>
          <w:color w:val="0000FF"/>
          <w:sz w:val="20"/>
          <w:szCs w:val="20"/>
        </w:rPr>
        <w:t>Next Call</w:t>
      </w:r>
    </w:p>
    <w:p w:rsidR="006714EC" w:rsidRDefault="009C4599" w:rsidP="006714EC">
      <w:pPr>
        <w:pStyle w:val="NormalWeb"/>
        <w:numPr>
          <w:ilvl w:val="0"/>
          <w:numId w:val="2"/>
        </w:numPr>
        <w:spacing w:before="0" w:beforeAutospacing="0" w:after="0" w:afterAutospacing="0"/>
        <w:outlineLvl w:val="0"/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>Mar</w:t>
      </w:r>
      <w:r w:rsidR="003C4B78" w:rsidRPr="00987779">
        <w:rPr>
          <w:rFonts w:ascii="Arial" w:hAnsi="Arial"/>
          <w:sz w:val="20"/>
          <w:szCs w:val="20"/>
        </w:rPr>
        <w:t>.</w:t>
      </w:r>
      <w:r w:rsidR="00D92686" w:rsidRPr="00987779">
        <w:rPr>
          <w:rFonts w:ascii="Arial" w:hAnsi="Arial"/>
          <w:sz w:val="20"/>
          <w:szCs w:val="20"/>
        </w:rPr>
        <w:t xml:space="preserve"> </w:t>
      </w:r>
      <w:r w:rsidR="00F61B8C">
        <w:rPr>
          <w:rFonts w:ascii="Arial" w:hAnsi="Arial"/>
          <w:sz w:val="20"/>
          <w:szCs w:val="20"/>
        </w:rPr>
        <w:t>2</w:t>
      </w:r>
      <w:r>
        <w:rPr>
          <w:rFonts w:ascii="Arial" w:hAnsi="Arial"/>
          <w:sz w:val="20"/>
          <w:szCs w:val="20"/>
        </w:rPr>
        <w:t>0</w:t>
      </w:r>
      <w:r w:rsidR="00DB190A" w:rsidRPr="00DB190A">
        <w:rPr>
          <w:rFonts w:ascii="Arial" w:hAnsi="Arial"/>
          <w:sz w:val="20"/>
          <w:szCs w:val="20"/>
          <w:vertAlign w:val="superscript"/>
        </w:rPr>
        <w:t>th</w:t>
      </w:r>
      <w:r w:rsidR="00DB190A">
        <w:rPr>
          <w:rFonts w:ascii="Arial" w:hAnsi="Arial"/>
          <w:sz w:val="20"/>
          <w:szCs w:val="20"/>
        </w:rPr>
        <w:t>, 2017</w:t>
      </w:r>
    </w:p>
    <w:sectPr w:rsidR="006714EC" w:rsidSect="007720BA">
      <w:pgSz w:w="12240" w:h="15840"/>
      <w:pgMar w:top="1440" w:right="1800" w:bottom="1440" w:left="126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alt="Description: image008" style="width:12.9pt;height:12.9pt;visibility:visible;mso-wrap-style:square" o:bullet="t">
        <v:imagedata r:id="rId1" o:title="image008"/>
      </v:shape>
    </w:pict>
  </w:numPicBullet>
  <w:abstractNum w:abstractNumId="0" w15:restartNumberingAfterBreak="0">
    <w:nsid w:val="04CC2A10"/>
    <w:multiLevelType w:val="hybridMultilevel"/>
    <w:tmpl w:val="CFFEDB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46767"/>
    <w:multiLevelType w:val="hybridMultilevel"/>
    <w:tmpl w:val="7D3007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8A4F57"/>
    <w:multiLevelType w:val="hybridMultilevel"/>
    <w:tmpl w:val="1644B35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BE87426"/>
    <w:multiLevelType w:val="hybridMultilevel"/>
    <w:tmpl w:val="2312DA06"/>
    <w:lvl w:ilvl="0" w:tplc="8A9E7746">
      <w:numFmt w:val="bullet"/>
      <w:lvlText w:val="-"/>
      <w:lvlJc w:val="left"/>
      <w:pPr>
        <w:ind w:left="1440" w:hanging="360"/>
      </w:pPr>
      <w:rPr>
        <w:rFonts w:ascii="Verdana" w:eastAsia="MS Mincho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F3109FB"/>
    <w:multiLevelType w:val="hybridMultilevel"/>
    <w:tmpl w:val="752467F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11731B26"/>
    <w:multiLevelType w:val="hybridMultilevel"/>
    <w:tmpl w:val="7B6C75F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D4C7A69"/>
    <w:multiLevelType w:val="hybridMultilevel"/>
    <w:tmpl w:val="1BBAF42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D5B4AB5"/>
    <w:multiLevelType w:val="hybridMultilevel"/>
    <w:tmpl w:val="B002D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64D673A"/>
    <w:multiLevelType w:val="hybridMultilevel"/>
    <w:tmpl w:val="590EC2C2"/>
    <w:lvl w:ilvl="0" w:tplc="D6889CDC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DBD3316"/>
    <w:multiLevelType w:val="hybridMultilevel"/>
    <w:tmpl w:val="FC563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80095B"/>
    <w:multiLevelType w:val="hybridMultilevel"/>
    <w:tmpl w:val="4884427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6C47DF4"/>
    <w:multiLevelType w:val="hybridMultilevel"/>
    <w:tmpl w:val="F0F20E1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48A9309E"/>
    <w:multiLevelType w:val="hybridMultilevel"/>
    <w:tmpl w:val="A75AD818"/>
    <w:lvl w:ilvl="0" w:tplc="A0E8659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EEC813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8E886EC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75210A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272AA7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1AC724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D5204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5B6DF9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F2CAEA1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3" w15:restartNumberingAfterBreak="0">
    <w:nsid w:val="4F0A6F47"/>
    <w:multiLevelType w:val="hybridMultilevel"/>
    <w:tmpl w:val="753E54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00F255A"/>
    <w:multiLevelType w:val="hybridMultilevel"/>
    <w:tmpl w:val="3C60A2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3970E21"/>
    <w:multiLevelType w:val="hybridMultilevel"/>
    <w:tmpl w:val="BE0C69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3CE5F50"/>
    <w:multiLevelType w:val="hybridMultilevel"/>
    <w:tmpl w:val="848A19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64E370B"/>
    <w:multiLevelType w:val="hybridMultilevel"/>
    <w:tmpl w:val="128CCD64"/>
    <w:lvl w:ilvl="0" w:tplc="D6889CDC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23BC5F18">
      <w:numFmt w:val="bullet"/>
      <w:lvlText w:val="–"/>
      <w:lvlJc w:val="left"/>
      <w:pPr>
        <w:ind w:left="2340" w:hanging="360"/>
      </w:pPr>
      <w:rPr>
        <w:rFonts w:ascii="Verdana" w:eastAsia="Calibri" w:hAnsi="Verdana" w:cs="Times New Roman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67E6308"/>
    <w:multiLevelType w:val="hybridMultilevel"/>
    <w:tmpl w:val="3EE65E64"/>
    <w:lvl w:ilvl="0" w:tplc="C55270DC">
      <w:numFmt w:val="bullet"/>
      <w:lvlText w:val="-"/>
      <w:lvlJc w:val="left"/>
      <w:pPr>
        <w:ind w:left="720" w:hanging="360"/>
      </w:pPr>
      <w:rPr>
        <w:rFonts w:ascii="Verdana" w:eastAsia="MS Mincho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AB1170"/>
    <w:multiLevelType w:val="hybridMultilevel"/>
    <w:tmpl w:val="0DA00ED4"/>
    <w:lvl w:ilvl="0" w:tplc="7BF0260C">
      <w:numFmt w:val="bullet"/>
      <w:lvlText w:val="-"/>
      <w:lvlJc w:val="left"/>
      <w:pPr>
        <w:ind w:left="720" w:hanging="360"/>
      </w:pPr>
      <w:rPr>
        <w:rFonts w:ascii="Verdana" w:eastAsia="MS Mincho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282024"/>
    <w:multiLevelType w:val="hybridMultilevel"/>
    <w:tmpl w:val="805A68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E2D0493"/>
    <w:multiLevelType w:val="hybridMultilevel"/>
    <w:tmpl w:val="4B8E128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2" w15:restartNumberingAfterBreak="0">
    <w:nsid w:val="6F695E0B"/>
    <w:multiLevelType w:val="hybridMultilevel"/>
    <w:tmpl w:val="F5D8E2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2F33672"/>
    <w:multiLevelType w:val="hybridMultilevel"/>
    <w:tmpl w:val="89BC6BC4"/>
    <w:lvl w:ilvl="0" w:tplc="4D088292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2FC01C9"/>
    <w:multiLevelType w:val="hybridMultilevel"/>
    <w:tmpl w:val="6C149D8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75C56986"/>
    <w:multiLevelType w:val="hybridMultilevel"/>
    <w:tmpl w:val="7FDA616A"/>
    <w:lvl w:ilvl="0" w:tplc="0E8C73C2">
      <w:start w:val="1"/>
      <w:numFmt w:val="bullet"/>
      <w:lvlText w:val="-"/>
      <w:lvlJc w:val="left"/>
      <w:pPr>
        <w:ind w:left="2250" w:hanging="360"/>
      </w:pPr>
      <w:rPr>
        <w:rFonts w:ascii="Verdana" w:eastAsia="Calibri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26" w15:restartNumberingAfterBreak="0">
    <w:nsid w:val="77071045"/>
    <w:multiLevelType w:val="hybridMultilevel"/>
    <w:tmpl w:val="289C6752"/>
    <w:lvl w:ilvl="0" w:tplc="585C480A">
      <w:start w:val="3"/>
      <w:numFmt w:val="bullet"/>
      <w:lvlText w:val="-"/>
      <w:lvlJc w:val="left"/>
      <w:pPr>
        <w:ind w:left="1440" w:hanging="360"/>
      </w:pPr>
      <w:rPr>
        <w:rFonts w:ascii="Verdana" w:eastAsia="MS Mincho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77513300"/>
    <w:multiLevelType w:val="hybridMultilevel"/>
    <w:tmpl w:val="736449EA"/>
    <w:lvl w:ilvl="0" w:tplc="A69E8590">
      <w:numFmt w:val="bullet"/>
      <w:lvlText w:val="-"/>
      <w:lvlJc w:val="left"/>
      <w:pPr>
        <w:ind w:left="1440" w:hanging="360"/>
      </w:pPr>
      <w:rPr>
        <w:rFonts w:ascii="Verdana" w:eastAsia="Calibri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7A055779"/>
    <w:multiLevelType w:val="hybridMultilevel"/>
    <w:tmpl w:val="E7AC2EF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9" w15:restartNumberingAfterBreak="0">
    <w:nsid w:val="7AF137AE"/>
    <w:multiLevelType w:val="hybridMultilevel"/>
    <w:tmpl w:val="6FD23C8E"/>
    <w:lvl w:ilvl="0" w:tplc="96469228">
      <w:numFmt w:val="bullet"/>
      <w:lvlText w:val="-"/>
      <w:lvlJc w:val="left"/>
      <w:pPr>
        <w:ind w:left="1440" w:hanging="360"/>
      </w:pPr>
      <w:rPr>
        <w:rFonts w:ascii="Verdana" w:eastAsia="Calibri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BF81A0F"/>
    <w:multiLevelType w:val="hybridMultilevel"/>
    <w:tmpl w:val="CB04FF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9"/>
  </w:num>
  <w:num w:numId="3">
    <w:abstractNumId w:val="8"/>
  </w:num>
  <w:num w:numId="4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0"/>
  </w:num>
  <w:num w:numId="6">
    <w:abstractNumId w:val="23"/>
  </w:num>
  <w:num w:numId="7">
    <w:abstractNumId w:val="17"/>
  </w:num>
  <w:num w:numId="8">
    <w:abstractNumId w:val="22"/>
  </w:num>
  <w:num w:numId="9">
    <w:abstractNumId w:val="25"/>
  </w:num>
  <w:num w:numId="10">
    <w:abstractNumId w:val="12"/>
  </w:num>
  <w:num w:numId="11">
    <w:abstractNumId w:val="20"/>
  </w:num>
  <w:num w:numId="1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"/>
  </w:num>
  <w:num w:numId="14">
    <w:abstractNumId w:val="29"/>
  </w:num>
  <w:num w:numId="15">
    <w:abstractNumId w:val="28"/>
  </w:num>
  <w:num w:numId="16">
    <w:abstractNumId w:val="27"/>
  </w:num>
  <w:num w:numId="17">
    <w:abstractNumId w:val="2"/>
  </w:num>
  <w:num w:numId="18">
    <w:abstractNumId w:val="5"/>
  </w:num>
  <w:num w:numId="19">
    <w:abstractNumId w:val="4"/>
  </w:num>
  <w:num w:numId="20">
    <w:abstractNumId w:val="21"/>
  </w:num>
  <w:num w:numId="21">
    <w:abstractNumId w:val="3"/>
  </w:num>
  <w:num w:numId="22">
    <w:abstractNumId w:val="14"/>
  </w:num>
  <w:num w:numId="23">
    <w:abstractNumId w:val="24"/>
  </w:num>
  <w:num w:numId="24">
    <w:abstractNumId w:val="6"/>
  </w:num>
  <w:num w:numId="25">
    <w:abstractNumId w:val="15"/>
  </w:num>
  <w:num w:numId="26">
    <w:abstractNumId w:val="11"/>
  </w:num>
  <w:num w:numId="27">
    <w:abstractNumId w:val="26"/>
  </w:num>
  <w:num w:numId="28">
    <w:abstractNumId w:val="13"/>
  </w:num>
  <w:num w:numId="29">
    <w:abstractNumId w:val="30"/>
  </w:num>
  <w:num w:numId="30">
    <w:abstractNumId w:val="19"/>
  </w:num>
  <w:num w:numId="31">
    <w:abstractNumId w:val="18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oNotDisplayPageBoundarie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AwNzY3MjI3trCwMDdS0lEKTi0uzszPAykwrQUA/CqcNiwAAAA="/>
  </w:docVars>
  <w:rsids>
    <w:rsidRoot w:val="004A2E8A"/>
    <w:rsid w:val="00003212"/>
    <w:rsid w:val="00003B4A"/>
    <w:rsid w:val="00003D95"/>
    <w:rsid w:val="0000448B"/>
    <w:rsid w:val="00004B65"/>
    <w:rsid w:val="00006EFD"/>
    <w:rsid w:val="00007093"/>
    <w:rsid w:val="00011E67"/>
    <w:rsid w:val="0001226E"/>
    <w:rsid w:val="00013128"/>
    <w:rsid w:val="00013317"/>
    <w:rsid w:val="00013C01"/>
    <w:rsid w:val="0002014F"/>
    <w:rsid w:val="000202DD"/>
    <w:rsid w:val="000208D4"/>
    <w:rsid w:val="00022AC3"/>
    <w:rsid w:val="000240C0"/>
    <w:rsid w:val="00025022"/>
    <w:rsid w:val="00025336"/>
    <w:rsid w:val="000325EB"/>
    <w:rsid w:val="00032CA1"/>
    <w:rsid w:val="00034C01"/>
    <w:rsid w:val="00034D94"/>
    <w:rsid w:val="0003521A"/>
    <w:rsid w:val="00035CC4"/>
    <w:rsid w:val="00035F79"/>
    <w:rsid w:val="0003677F"/>
    <w:rsid w:val="000377AA"/>
    <w:rsid w:val="00037CC0"/>
    <w:rsid w:val="00037EC0"/>
    <w:rsid w:val="00040258"/>
    <w:rsid w:val="000439B2"/>
    <w:rsid w:val="00046591"/>
    <w:rsid w:val="00052D46"/>
    <w:rsid w:val="00055E7A"/>
    <w:rsid w:val="00060586"/>
    <w:rsid w:val="000606EE"/>
    <w:rsid w:val="00060C09"/>
    <w:rsid w:val="00061222"/>
    <w:rsid w:val="000614CF"/>
    <w:rsid w:val="00061878"/>
    <w:rsid w:val="000626A7"/>
    <w:rsid w:val="00065289"/>
    <w:rsid w:val="0006677A"/>
    <w:rsid w:val="00070CF8"/>
    <w:rsid w:val="0007108B"/>
    <w:rsid w:val="00073AA0"/>
    <w:rsid w:val="0007451E"/>
    <w:rsid w:val="000751B8"/>
    <w:rsid w:val="00075CA7"/>
    <w:rsid w:val="00075D53"/>
    <w:rsid w:val="00077758"/>
    <w:rsid w:val="00077F2E"/>
    <w:rsid w:val="00081FB7"/>
    <w:rsid w:val="000938A4"/>
    <w:rsid w:val="00094EAD"/>
    <w:rsid w:val="00095A97"/>
    <w:rsid w:val="00095FA5"/>
    <w:rsid w:val="000A0477"/>
    <w:rsid w:val="000A0F96"/>
    <w:rsid w:val="000A1050"/>
    <w:rsid w:val="000A13A0"/>
    <w:rsid w:val="000A4157"/>
    <w:rsid w:val="000A4B72"/>
    <w:rsid w:val="000B0180"/>
    <w:rsid w:val="000B1E09"/>
    <w:rsid w:val="000B6589"/>
    <w:rsid w:val="000B6E27"/>
    <w:rsid w:val="000B73DC"/>
    <w:rsid w:val="000C0CD3"/>
    <w:rsid w:val="000C147B"/>
    <w:rsid w:val="000C1958"/>
    <w:rsid w:val="000C2186"/>
    <w:rsid w:val="000C3AAD"/>
    <w:rsid w:val="000C5366"/>
    <w:rsid w:val="000C60E4"/>
    <w:rsid w:val="000C7ED5"/>
    <w:rsid w:val="000D0A1F"/>
    <w:rsid w:val="000D16F0"/>
    <w:rsid w:val="000D29E2"/>
    <w:rsid w:val="000D4F9A"/>
    <w:rsid w:val="000E1DBC"/>
    <w:rsid w:val="000E2DFA"/>
    <w:rsid w:val="000E6F4E"/>
    <w:rsid w:val="000E747A"/>
    <w:rsid w:val="000F1A12"/>
    <w:rsid w:val="000F22B4"/>
    <w:rsid w:val="000F2504"/>
    <w:rsid w:val="000F2575"/>
    <w:rsid w:val="000F3B2B"/>
    <w:rsid w:val="000F4E75"/>
    <w:rsid w:val="000F4F4E"/>
    <w:rsid w:val="000F53CA"/>
    <w:rsid w:val="000F633B"/>
    <w:rsid w:val="000F659B"/>
    <w:rsid w:val="00100290"/>
    <w:rsid w:val="001005E9"/>
    <w:rsid w:val="00101DA6"/>
    <w:rsid w:val="001047C9"/>
    <w:rsid w:val="00105FAF"/>
    <w:rsid w:val="001070BA"/>
    <w:rsid w:val="001071E2"/>
    <w:rsid w:val="00114BA2"/>
    <w:rsid w:val="00116F7C"/>
    <w:rsid w:val="0012133B"/>
    <w:rsid w:val="001219C4"/>
    <w:rsid w:val="00122145"/>
    <w:rsid w:val="00123894"/>
    <w:rsid w:val="00124B4B"/>
    <w:rsid w:val="00124BAE"/>
    <w:rsid w:val="001259B7"/>
    <w:rsid w:val="001259F6"/>
    <w:rsid w:val="00125E89"/>
    <w:rsid w:val="001279A4"/>
    <w:rsid w:val="001313F7"/>
    <w:rsid w:val="001333F2"/>
    <w:rsid w:val="0013382A"/>
    <w:rsid w:val="00134780"/>
    <w:rsid w:val="00135147"/>
    <w:rsid w:val="00135C8B"/>
    <w:rsid w:val="00141349"/>
    <w:rsid w:val="00143431"/>
    <w:rsid w:val="00145D50"/>
    <w:rsid w:val="0014703A"/>
    <w:rsid w:val="00150DB3"/>
    <w:rsid w:val="00151A00"/>
    <w:rsid w:val="00152FEB"/>
    <w:rsid w:val="0015352B"/>
    <w:rsid w:val="001649FE"/>
    <w:rsid w:val="00164CD2"/>
    <w:rsid w:val="00166267"/>
    <w:rsid w:val="00167A96"/>
    <w:rsid w:val="00172D08"/>
    <w:rsid w:val="00173046"/>
    <w:rsid w:val="0017560D"/>
    <w:rsid w:val="00176D63"/>
    <w:rsid w:val="00177D0E"/>
    <w:rsid w:val="0018438F"/>
    <w:rsid w:val="00186281"/>
    <w:rsid w:val="00186E95"/>
    <w:rsid w:val="0019298B"/>
    <w:rsid w:val="0019327B"/>
    <w:rsid w:val="001936CE"/>
    <w:rsid w:val="00193FC7"/>
    <w:rsid w:val="001952ED"/>
    <w:rsid w:val="001978AC"/>
    <w:rsid w:val="001A1577"/>
    <w:rsid w:val="001A16FA"/>
    <w:rsid w:val="001A2DB9"/>
    <w:rsid w:val="001A3CE9"/>
    <w:rsid w:val="001A61BC"/>
    <w:rsid w:val="001A6C25"/>
    <w:rsid w:val="001A71FF"/>
    <w:rsid w:val="001B00D9"/>
    <w:rsid w:val="001B0D7F"/>
    <w:rsid w:val="001B1E33"/>
    <w:rsid w:val="001B2D53"/>
    <w:rsid w:val="001B35E3"/>
    <w:rsid w:val="001B44D7"/>
    <w:rsid w:val="001B48CB"/>
    <w:rsid w:val="001B4F41"/>
    <w:rsid w:val="001B7720"/>
    <w:rsid w:val="001B79B1"/>
    <w:rsid w:val="001C057B"/>
    <w:rsid w:val="001C3D06"/>
    <w:rsid w:val="001C7B2C"/>
    <w:rsid w:val="001D195B"/>
    <w:rsid w:val="001D4224"/>
    <w:rsid w:val="001D50CC"/>
    <w:rsid w:val="001D533A"/>
    <w:rsid w:val="001E0C2B"/>
    <w:rsid w:val="001E1927"/>
    <w:rsid w:val="001E1C12"/>
    <w:rsid w:val="001E2EA5"/>
    <w:rsid w:val="001E719A"/>
    <w:rsid w:val="001F23B8"/>
    <w:rsid w:val="001F3E28"/>
    <w:rsid w:val="001F5020"/>
    <w:rsid w:val="001F5409"/>
    <w:rsid w:val="001F5724"/>
    <w:rsid w:val="001F61B3"/>
    <w:rsid w:val="001F658E"/>
    <w:rsid w:val="002009E0"/>
    <w:rsid w:val="00202A18"/>
    <w:rsid w:val="0020331C"/>
    <w:rsid w:val="0021109F"/>
    <w:rsid w:val="002132EF"/>
    <w:rsid w:val="002148A5"/>
    <w:rsid w:val="00214D7B"/>
    <w:rsid w:val="00215877"/>
    <w:rsid w:val="00223703"/>
    <w:rsid w:val="002256D8"/>
    <w:rsid w:val="00226C52"/>
    <w:rsid w:val="00230268"/>
    <w:rsid w:val="00230B70"/>
    <w:rsid w:val="00231494"/>
    <w:rsid w:val="00231736"/>
    <w:rsid w:val="002331F0"/>
    <w:rsid w:val="002366A3"/>
    <w:rsid w:val="002373B6"/>
    <w:rsid w:val="002375F9"/>
    <w:rsid w:val="0024014E"/>
    <w:rsid w:val="002423DB"/>
    <w:rsid w:val="00243290"/>
    <w:rsid w:val="002445C3"/>
    <w:rsid w:val="00246C15"/>
    <w:rsid w:val="00247CC1"/>
    <w:rsid w:val="00251096"/>
    <w:rsid w:val="00251E7B"/>
    <w:rsid w:val="002536B1"/>
    <w:rsid w:val="00253771"/>
    <w:rsid w:val="00255808"/>
    <w:rsid w:val="00256F2B"/>
    <w:rsid w:val="002570BA"/>
    <w:rsid w:val="002603BA"/>
    <w:rsid w:val="002610B7"/>
    <w:rsid w:val="00262696"/>
    <w:rsid w:val="00264CF2"/>
    <w:rsid w:val="00265E2A"/>
    <w:rsid w:val="002705FF"/>
    <w:rsid w:val="00272B81"/>
    <w:rsid w:val="0027334F"/>
    <w:rsid w:val="002742BC"/>
    <w:rsid w:val="00274B68"/>
    <w:rsid w:val="00274C6D"/>
    <w:rsid w:val="002763FF"/>
    <w:rsid w:val="002802F2"/>
    <w:rsid w:val="002811D0"/>
    <w:rsid w:val="00281D92"/>
    <w:rsid w:val="00281FBE"/>
    <w:rsid w:val="0028297F"/>
    <w:rsid w:val="002829A1"/>
    <w:rsid w:val="002830A1"/>
    <w:rsid w:val="002834AE"/>
    <w:rsid w:val="00284714"/>
    <w:rsid w:val="002848B4"/>
    <w:rsid w:val="002851A9"/>
    <w:rsid w:val="00286371"/>
    <w:rsid w:val="00286ACF"/>
    <w:rsid w:val="0028797E"/>
    <w:rsid w:val="00287E6F"/>
    <w:rsid w:val="002909DD"/>
    <w:rsid w:val="00291867"/>
    <w:rsid w:val="002930E2"/>
    <w:rsid w:val="002964F7"/>
    <w:rsid w:val="00296D4E"/>
    <w:rsid w:val="0029724B"/>
    <w:rsid w:val="002A03A6"/>
    <w:rsid w:val="002A2241"/>
    <w:rsid w:val="002A2741"/>
    <w:rsid w:val="002A3639"/>
    <w:rsid w:val="002A4372"/>
    <w:rsid w:val="002A5B87"/>
    <w:rsid w:val="002A5E12"/>
    <w:rsid w:val="002A7446"/>
    <w:rsid w:val="002B3A6E"/>
    <w:rsid w:val="002B3AA9"/>
    <w:rsid w:val="002B44E4"/>
    <w:rsid w:val="002B7DDF"/>
    <w:rsid w:val="002B7F24"/>
    <w:rsid w:val="002C00C3"/>
    <w:rsid w:val="002C0E5D"/>
    <w:rsid w:val="002C2F49"/>
    <w:rsid w:val="002C38F5"/>
    <w:rsid w:val="002C3CC8"/>
    <w:rsid w:val="002C5014"/>
    <w:rsid w:val="002C52EE"/>
    <w:rsid w:val="002C622F"/>
    <w:rsid w:val="002C7829"/>
    <w:rsid w:val="002D02FC"/>
    <w:rsid w:val="002D1A93"/>
    <w:rsid w:val="002D2F0F"/>
    <w:rsid w:val="002D30B5"/>
    <w:rsid w:val="002D5222"/>
    <w:rsid w:val="002D552A"/>
    <w:rsid w:val="002D554E"/>
    <w:rsid w:val="002E0937"/>
    <w:rsid w:val="002E0E68"/>
    <w:rsid w:val="002E1690"/>
    <w:rsid w:val="002E3BB1"/>
    <w:rsid w:val="002E3EFC"/>
    <w:rsid w:val="002E5C48"/>
    <w:rsid w:val="002E72D3"/>
    <w:rsid w:val="002E76DF"/>
    <w:rsid w:val="002E79EA"/>
    <w:rsid w:val="002F08A9"/>
    <w:rsid w:val="002F4BE4"/>
    <w:rsid w:val="002F6F95"/>
    <w:rsid w:val="002F711E"/>
    <w:rsid w:val="00300D04"/>
    <w:rsid w:val="003022C2"/>
    <w:rsid w:val="00302EC1"/>
    <w:rsid w:val="003032FC"/>
    <w:rsid w:val="003056B7"/>
    <w:rsid w:val="00310219"/>
    <w:rsid w:val="0031334D"/>
    <w:rsid w:val="003138BE"/>
    <w:rsid w:val="00314CA1"/>
    <w:rsid w:val="00316D6A"/>
    <w:rsid w:val="003173B4"/>
    <w:rsid w:val="003176DA"/>
    <w:rsid w:val="00323AFB"/>
    <w:rsid w:val="00324733"/>
    <w:rsid w:val="00327A8A"/>
    <w:rsid w:val="003336AE"/>
    <w:rsid w:val="00336DD1"/>
    <w:rsid w:val="0033736E"/>
    <w:rsid w:val="00337537"/>
    <w:rsid w:val="00337AB2"/>
    <w:rsid w:val="003412FC"/>
    <w:rsid w:val="003415E7"/>
    <w:rsid w:val="003450F8"/>
    <w:rsid w:val="003459C2"/>
    <w:rsid w:val="003461DE"/>
    <w:rsid w:val="00347935"/>
    <w:rsid w:val="00353020"/>
    <w:rsid w:val="0035318F"/>
    <w:rsid w:val="0035607A"/>
    <w:rsid w:val="0035619F"/>
    <w:rsid w:val="003613C8"/>
    <w:rsid w:val="00361DFF"/>
    <w:rsid w:val="00362CE4"/>
    <w:rsid w:val="003632EE"/>
    <w:rsid w:val="003654F4"/>
    <w:rsid w:val="00370069"/>
    <w:rsid w:val="003703E0"/>
    <w:rsid w:val="00370FC1"/>
    <w:rsid w:val="003727DB"/>
    <w:rsid w:val="00373021"/>
    <w:rsid w:val="0037363D"/>
    <w:rsid w:val="00375E50"/>
    <w:rsid w:val="003761BB"/>
    <w:rsid w:val="00376575"/>
    <w:rsid w:val="0037770A"/>
    <w:rsid w:val="00381130"/>
    <w:rsid w:val="0038123F"/>
    <w:rsid w:val="003816A6"/>
    <w:rsid w:val="00382E0D"/>
    <w:rsid w:val="0038396D"/>
    <w:rsid w:val="00384B3A"/>
    <w:rsid w:val="00384FDE"/>
    <w:rsid w:val="0038579D"/>
    <w:rsid w:val="003861D2"/>
    <w:rsid w:val="00386CF0"/>
    <w:rsid w:val="00387B2D"/>
    <w:rsid w:val="00387D79"/>
    <w:rsid w:val="003912FF"/>
    <w:rsid w:val="0039160A"/>
    <w:rsid w:val="003916E9"/>
    <w:rsid w:val="00395638"/>
    <w:rsid w:val="00396C1D"/>
    <w:rsid w:val="00397EAD"/>
    <w:rsid w:val="003A1166"/>
    <w:rsid w:val="003A1DE7"/>
    <w:rsid w:val="003A3CA4"/>
    <w:rsid w:val="003A3F70"/>
    <w:rsid w:val="003A5BDC"/>
    <w:rsid w:val="003A6924"/>
    <w:rsid w:val="003B161C"/>
    <w:rsid w:val="003B2E96"/>
    <w:rsid w:val="003B2F87"/>
    <w:rsid w:val="003B420B"/>
    <w:rsid w:val="003B5124"/>
    <w:rsid w:val="003B6B1E"/>
    <w:rsid w:val="003B6B59"/>
    <w:rsid w:val="003B6F21"/>
    <w:rsid w:val="003C0E0A"/>
    <w:rsid w:val="003C1698"/>
    <w:rsid w:val="003C2191"/>
    <w:rsid w:val="003C4B78"/>
    <w:rsid w:val="003C56C0"/>
    <w:rsid w:val="003C58BB"/>
    <w:rsid w:val="003C5A89"/>
    <w:rsid w:val="003C5CCB"/>
    <w:rsid w:val="003C5D0A"/>
    <w:rsid w:val="003C6857"/>
    <w:rsid w:val="003C7ADA"/>
    <w:rsid w:val="003D0088"/>
    <w:rsid w:val="003D2D82"/>
    <w:rsid w:val="003D3320"/>
    <w:rsid w:val="003D3EDB"/>
    <w:rsid w:val="003D6CAF"/>
    <w:rsid w:val="003D78A6"/>
    <w:rsid w:val="003D7F1D"/>
    <w:rsid w:val="003E2BD1"/>
    <w:rsid w:val="003E302C"/>
    <w:rsid w:val="003E5D4A"/>
    <w:rsid w:val="003F0324"/>
    <w:rsid w:val="003F09AB"/>
    <w:rsid w:val="003F1C1D"/>
    <w:rsid w:val="003F3024"/>
    <w:rsid w:val="003F4B5B"/>
    <w:rsid w:val="003F6F70"/>
    <w:rsid w:val="00402923"/>
    <w:rsid w:val="004034CA"/>
    <w:rsid w:val="00403AF5"/>
    <w:rsid w:val="00404E60"/>
    <w:rsid w:val="00405B03"/>
    <w:rsid w:val="00405EFF"/>
    <w:rsid w:val="00406DAE"/>
    <w:rsid w:val="0041175D"/>
    <w:rsid w:val="00413FF6"/>
    <w:rsid w:val="0041659E"/>
    <w:rsid w:val="00421D34"/>
    <w:rsid w:val="00423850"/>
    <w:rsid w:val="00431417"/>
    <w:rsid w:val="00431C67"/>
    <w:rsid w:val="00434858"/>
    <w:rsid w:val="00435B71"/>
    <w:rsid w:val="00435CA4"/>
    <w:rsid w:val="00437E6C"/>
    <w:rsid w:val="00437F44"/>
    <w:rsid w:val="00442166"/>
    <w:rsid w:val="00442339"/>
    <w:rsid w:val="00443728"/>
    <w:rsid w:val="00445A33"/>
    <w:rsid w:val="00446B36"/>
    <w:rsid w:val="00446E17"/>
    <w:rsid w:val="004470A2"/>
    <w:rsid w:val="004474BB"/>
    <w:rsid w:val="00447E7B"/>
    <w:rsid w:val="004506E1"/>
    <w:rsid w:val="00453019"/>
    <w:rsid w:val="00453657"/>
    <w:rsid w:val="0045428A"/>
    <w:rsid w:val="00455F8B"/>
    <w:rsid w:val="00457BE3"/>
    <w:rsid w:val="00462A7D"/>
    <w:rsid w:val="00463F1A"/>
    <w:rsid w:val="00467BFE"/>
    <w:rsid w:val="0047173D"/>
    <w:rsid w:val="0047249B"/>
    <w:rsid w:val="004736D0"/>
    <w:rsid w:val="00473F24"/>
    <w:rsid w:val="00474FE7"/>
    <w:rsid w:val="00475E1B"/>
    <w:rsid w:val="00476DA8"/>
    <w:rsid w:val="00477DFC"/>
    <w:rsid w:val="00481684"/>
    <w:rsid w:val="00484761"/>
    <w:rsid w:val="00485D2A"/>
    <w:rsid w:val="00485F2B"/>
    <w:rsid w:val="00487868"/>
    <w:rsid w:val="004900B5"/>
    <w:rsid w:val="00490277"/>
    <w:rsid w:val="00492C72"/>
    <w:rsid w:val="00494403"/>
    <w:rsid w:val="00495A6C"/>
    <w:rsid w:val="00497755"/>
    <w:rsid w:val="004A13BA"/>
    <w:rsid w:val="004A20A8"/>
    <w:rsid w:val="004A2E8A"/>
    <w:rsid w:val="004A3FC2"/>
    <w:rsid w:val="004A41EC"/>
    <w:rsid w:val="004A54D0"/>
    <w:rsid w:val="004A69A8"/>
    <w:rsid w:val="004A6A3A"/>
    <w:rsid w:val="004A73C7"/>
    <w:rsid w:val="004B12B3"/>
    <w:rsid w:val="004B47C6"/>
    <w:rsid w:val="004B76D4"/>
    <w:rsid w:val="004B76E7"/>
    <w:rsid w:val="004C10B9"/>
    <w:rsid w:val="004C53D4"/>
    <w:rsid w:val="004C6ED2"/>
    <w:rsid w:val="004C742F"/>
    <w:rsid w:val="004C76C7"/>
    <w:rsid w:val="004D1744"/>
    <w:rsid w:val="004D1F57"/>
    <w:rsid w:val="004D475E"/>
    <w:rsid w:val="004D518D"/>
    <w:rsid w:val="004D6492"/>
    <w:rsid w:val="004D6EB0"/>
    <w:rsid w:val="004E2279"/>
    <w:rsid w:val="004E2823"/>
    <w:rsid w:val="004E48C6"/>
    <w:rsid w:val="004E4C14"/>
    <w:rsid w:val="004E5786"/>
    <w:rsid w:val="004E7C09"/>
    <w:rsid w:val="004F105B"/>
    <w:rsid w:val="004F27CD"/>
    <w:rsid w:val="004F4530"/>
    <w:rsid w:val="004F486B"/>
    <w:rsid w:val="004F5E4E"/>
    <w:rsid w:val="004F6084"/>
    <w:rsid w:val="004F6282"/>
    <w:rsid w:val="004F7A3A"/>
    <w:rsid w:val="004F7CC0"/>
    <w:rsid w:val="005025C5"/>
    <w:rsid w:val="00503928"/>
    <w:rsid w:val="00505874"/>
    <w:rsid w:val="005110AA"/>
    <w:rsid w:val="00511638"/>
    <w:rsid w:val="00514922"/>
    <w:rsid w:val="00514F48"/>
    <w:rsid w:val="00515DBD"/>
    <w:rsid w:val="00516846"/>
    <w:rsid w:val="00517D16"/>
    <w:rsid w:val="0052144B"/>
    <w:rsid w:val="00521B12"/>
    <w:rsid w:val="0052353A"/>
    <w:rsid w:val="0052398B"/>
    <w:rsid w:val="00524CA0"/>
    <w:rsid w:val="00524DD9"/>
    <w:rsid w:val="00526F56"/>
    <w:rsid w:val="0052750E"/>
    <w:rsid w:val="00530EF5"/>
    <w:rsid w:val="00531141"/>
    <w:rsid w:val="0053159A"/>
    <w:rsid w:val="00531B42"/>
    <w:rsid w:val="00531E63"/>
    <w:rsid w:val="005360C8"/>
    <w:rsid w:val="00537818"/>
    <w:rsid w:val="00540435"/>
    <w:rsid w:val="005407C7"/>
    <w:rsid w:val="005428F6"/>
    <w:rsid w:val="00542E24"/>
    <w:rsid w:val="005440BB"/>
    <w:rsid w:val="00545202"/>
    <w:rsid w:val="00547BCC"/>
    <w:rsid w:val="00547F35"/>
    <w:rsid w:val="0055040F"/>
    <w:rsid w:val="00552604"/>
    <w:rsid w:val="00554EC7"/>
    <w:rsid w:val="00555B25"/>
    <w:rsid w:val="00555E2E"/>
    <w:rsid w:val="005731FA"/>
    <w:rsid w:val="0057352C"/>
    <w:rsid w:val="005752ED"/>
    <w:rsid w:val="00576215"/>
    <w:rsid w:val="0057623C"/>
    <w:rsid w:val="00584F27"/>
    <w:rsid w:val="0058706D"/>
    <w:rsid w:val="0058762A"/>
    <w:rsid w:val="00587B9C"/>
    <w:rsid w:val="00590D14"/>
    <w:rsid w:val="00590DEB"/>
    <w:rsid w:val="00594EB5"/>
    <w:rsid w:val="005965CB"/>
    <w:rsid w:val="005A0FA0"/>
    <w:rsid w:val="005A3F05"/>
    <w:rsid w:val="005A4111"/>
    <w:rsid w:val="005A6462"/>
    <w:rsid w:val="005A6FA3"/>
    <w:rsid w:val="005A7DD1"/>
    <w:rsid w:val="005B0B6F"/>
    <w:rsid w:val="005B0CBB"/>
    <w:rsid w:val="005B1960"/>
    <w:rsid w:val="005B5592"/>
    <w:rsid w:val="005B59E8"/>
    <w:rsid w:val="005B6B7A"/>
    <w:rsid w:val="005C00C4"/>
    <w:rsid w:val="005C0B0C"/>
    <w:rsid w:val="005C130E"/>
    <w:rsid w:val="005C308E"/>
    <w:rsid w:val="005C5913"/>
    <w:rsid w:val="005D1C8E"/>
    <w:rsid w:val="005D247A"/>
    <w:rsid w:val="005D4DF9"/>
    <w:rsid w:val="005D68A3"/>
    <w:rsid w:val="005E439C"/>
    <w:rsid w:val="005E5112"/>
    <w:rsid w:val="005E6029"/>
    <w:rsid w:val="005E630A"/>
    <w:rsid w:val="005F3F0A"/>
    <w:rsid w:val="005F42EC"/>
    <w:rsid w:val="005F43C6"/>
    <w:rsid w:val="005F444A"/>
    <w:rsid w:val="005F6CFA"/>
    <w:rsid w:val="005F7166"/>
    <w:rsid w:val="00601F26"/>
    <w:rsid w:val="0060223F"/>
    <w:rsid w:val="00603813"/>
    <w:rsid w:val="00604C8F"/>
    <w:rsid w:val="006055CA"/>
    <w:rsid w:val="006067C3"/>
    <w:rsid w:val="00610017"/>
    <w:rsid w:val="00610847"/>
    <w:rsid w:val="00611BC3"/>
    <w:rsid w:val="00612856"/>
    <w:rsid w:val="0061577E"/>
    <w:rsid w:val="0061600B"/>
    <w:rsid w:val="00616B62"/>
    <w:rsid w:val="00620B36"/>
    <w:rsid w:val="006240D1"/>
    <w:rsid w:val="00624FCE"/>
    <w:rsid w:val="00630CFC"/>
    <w:rsid w:val="00631F0E"/>
    <w:rsid w:val="00633576"/>
    <w:rsid w:val="00633ACE"/>
    <w:rsid w:val="00633AD6"/>
    <w:rsid w:val="006353A4"/>
    <w:rsid w:val="006358A3"/>
    <w:rsid w:val="00637B74"/>
    <w:rsid w:val="0064326E"/>
    <w:rsid w:val="00643889"/>
    <w:rsid w:val="00646065"/>
    <w:rsid w:val="006461BD"/>
    <w:rsid w:val="00651E68"/>
    <w:rsid w:val="00652EE5"/>
    <w:rsid w:val="0065381A"/>
    <w:rsid w:val="00664925"/>
    <w:rsid w:val="00666796"/>
    <w:rsid w:val="006669F1"/>
    <w:rsid w:val="006714EC"/>
    <w:rsid w:val="006726FB"/>
    <w:rsid w:val="006729A1"/>
    <w:rsid w:val="00672FCB"/>
    <w:rsid w:val="00673A9C"/>
    <w:rsid w:val="00675FBF"/>
    <w:rsid w:val="00676AEF"/>
    <w:rsid w:val="0067793A"/>
    <w:rsid w:val="00680404"/>
    <w:rsid w:val="00681090"/>
    <w:rsid w:val="006811E2"/>
    <w:rsid w:val="006812F0"/>
    <w:rsid w:val="00684B40"/>
    <w:rsid w:val="006872E6"/>
    <w:rsid w:val="00687541"/>
    <w:rsid w:val="0069078F"/>
    <w:rsid w:val="00690E47"/>
    <w:rsid w:val="00691969"/>
    <w:rsid w:val="00694CED"/>
    <w:rsid w:val="006952C3"/>
    <w:rsid w:val="006956B4"/>
    <w:rsid w:val="00696D80"/>
    <w:rsid w:val="00696F92"/>
    <w:rsid w:val="006A058B"/>
    <w:rsid w:val="006A1EE7"/>
    <w:rsid w:val="006A25E0"/>
    <w:rsid w:val="006A42E0"/>
    <w:rsid w:val="006A49D1"/>
    <w:rsid w:val="006A4C68"/>
    <w:rsid w:val="006A4D11"/>
    <w:rsid w:val="006A4E8C"/>
    <w:rsid w:val="006A7B70"/>
    <w:rsid w:val="006B070E"/>
    <w:rsid w:val="006B1C97"/>
    <w:rsid w:val="006B2FBD"/>
    <w:rsid w:val="006B3DD9"/>
    <w:rsid w:val="006B6041"/>
    <w:rsid w:val="006B64A4"/>
    <w:rsid w:val="006B6576"/>
    <w:rsid w:val="006C0340"/>
    <w:rsid w:val="006C0D45"/>
    <w:rsid w:val="006C1CA3"/>
    <w:rsid w:val="006C2B88"/>
    <w:rsid w:val="006C5BA5"/>
    <w:rsid w:val="006C60EA"/>
    <w:rsid w:val="006D13C8"/>
    <w:rsid w:val="006D4086"/>
    <w:rsid w:val="006D5A90"/>
    <w:rsid w:val="006D5F1A"/>
    <w:rsid w:val="006D606A"/>
    <w:rsid w:val="006D759E"/>
    <w:rsid w:val="006E6E6B"/>
    <w:rsid w:val="006E73BF"/>
    <w:rsid w:val="006E794A"/>
    <w:rsid w:val="006E79E6"/>
    <w:rsid w:val="006F1FAA"/>
    <w:rsid w:val="006F2E46"/>
    <w:rsid w:val="006F37DB"/>
    <w:rsid w:val="006F53BA"/>
    <w:rsid w:val="006F734E"/>
    <w:rsid w:val="006F797D"/>
    <w:rsid w:val="007007EC"/>
    <w:rsid w:val="00702FF8"/>
    <w:rsid w:val="00704422"/>
    <w:rsid w:val="0070553A"/>
    <w:rsid w:val="007069F1"/>
    <w:rsid w:val="0070797E"/>
    <w:rsid w:val="00707DF8"/>
    <w:rsid w:val="007100BE"/>
    <w:rsid w:val="00710AF3"/>
    <w:rsid w:val="0071189C"/>
    <w:rsid w:val="00712B95"/>
    <w:rsid w:val="007165CB"/>
    <w:rsid w:val="007177AB"/>
    <w:rsid w:val="00720267"/>
    <w:rsid w:val="00720A68"/>
    <w:rsid w:val="00721E94"/>
    <w:rsid w:val="00725940"/>
    <w:rsid w:val="00725CBE"/>
    <w:rsid w:val="0072616A"/>
    <w:rsid w:val="00726C75"/>
    <w:rsid w:val="00727F07"/>
    <w:rsid w:val="00730B02"/>
    <w:rsid w:val="007331E8"/>
    <w:rsid w:val="00733312"/>
    <w:rsid w:val="0073386A"/>
    <w:rsid w:val="007356EB"/>
    <w:rsid w:val="00735DCD"/>
    <w:rsid w:val="007403CC"/>
    <w:rsid w:val="0074378F"/>
    <w:rsid w:val="007447C4"/>
    <w:rsid w:val="007457EF"/>
    <w:rsid w:val="00747362"/>
    <w:rsid w:val="00751121"/>
    <w:rsid w:val="007522CC"/>
    <w:rsid w:val="00753F89"/>
    <w:rsid w:val="00755306"/>
    <w:rsid w:val="007575E1"/>
    <w:rsid w:val="00757B7F"/>
    <w:rsid w:val="00760607"/>
    <w:rsid w:val="00760968"/>
    <w:rsid w:val="00761D87"/>
    <w:rsid w:val="00762557"/>
    <w:rsid w:val="00765005"/>
    <w:rsid w:val="00765195"/>
    <w:rsid w:val="007654FF"/>
    <w:rsid w:val="00767D8C"/>
    <w:rsid w:val="00770117"/>
    <w:rsid w:val="00770D5D"/>
    <w:rsid w:val="007715B2"/>
    <w:rsid w:val="007720BA"/>
    <w:rsid w:val="0077276B"/>
    <w:rsid w:val="00774236"/>
    <w:rsid w:val="00774755"/>
    <w:rsid w:val="007761B3"/>
    <w:rsid w:val="007773C9"/>
    <w:rsid w:val="00777D2D"/>
    <w:rsid w:val="00780898"/>
    <w:rsid w:val="00782279"/>
    <w:rsid w:val="00784D6B"/>
    <w:rsid w:val="00784E9E"/>
    <w:rsid w:val="007875D6"/>
    <w:rsid w:val="007916F9"/>
    <w:rsid w:val="00792264"/>
    <w:rsid w:val="0079305D"/>
    <w:rsid w:val="00793794"/>
    <w:rsid w:val="00793A00"/>
    <w:rsid w:val="00794237"/>
    <w:rsid w:val="007947EE"/>
    <w:rsid w:val="007971CA"/>
    <w:rsid w:val="00797B89"/>
    <w:rsid w:val="007A7913"/>
    <w:rsid w:val="007B04A1"/>
    <w:rsid w:val="007B1C69"/>
    <w:rsid w:val="007B2FAD"/>
    <w:rsid w:val="007B339C"/>
    <w:rsid w:val="007B39C4"/>
    <w:rsid w:val="007B3CBF"/>
    <w:rsid w:val="007B4206"/>
    <w:rsid w:val="007B4505"/>
    <w:rsid w:val="007B567C"/>
    <w:rsid w:val="007B6FC8"/>
    <w:rsid w:val="007B70CA"/>
    <w:rsid w:val="007C2391"/>
    <w:rsid w:val="007C2AF1"/>
    <w:rsid w:val="007C3A42"/>
    <w:rsid w:val="007C44BA"/>
    <w:rsid w:val="007C4E5E"/>
    <w:rsid w:val="007D0DC6"/>
    <w:rsid w:val="007D2638"/>
    <w:rsid w:val="007D2F80"/>
    <w:rsid w:val="007D483B"/>
    <w:rsid w:val="007D5075"/>
    <w:rsid w:val="007D5DEB"/>
    <w:rsid w:val="007D6B0E"/>
    <w:rsid w:val="007E0F78"/>
    <w:rsid w:val="007E1ADB"/>
    <w:rsid w:val="007E31A7"/>
    <w:rsid w:val="007E4616"/>
    <w:rsid w:val="007E5376"/>
    <w:rsid w:val="007E5ED6"/>
    <w:rsid w:val="007F1515"/>
    <w:rsid w:val="007F171D"/>
    <w:rsid w:val="007F1737"/>
    <w:rsid w:val="007F2272"/>
    <w:rsid w:val="007F3240"/>
    <w:rsid w:val="007F3256"/>
    <w:rsid w:val="007F34FF"/>
    <w:rsid w:val="007F38D1"/>
    <w:rsid w:val="007F505B"/>
    <w:rsid w:val="007F662C"/>
    <w:rsid w:val="00800F3F"/>
    <w:rsid w:val="00801247"/>
    <w:rsid w:val="00801368"/>
    <w:rsid w:val="00801ECC"/>
    <w:rsid w:val="00802D2E"/>
    <w:rsid w:val="0080308D"/>
    <w:rsid w:val="008042DD"/>
    <w:rsid w:val="008055D1"/>
    <w:rsid w:val="00805C7A"/>
    <w:rsid w:val="00807208"/>
    <w:rsid w:val="00834B87"/>
    <w:rsid w:val="00835ECF"/>
    <w:rsid w:val="00836E7A"/>
    <w:rsid w:val="00836FA3"/>
    <w:rsid w:val="00840E0E"/>
    <w:rsid w:val="008429B3"/>
    <w:rsid w:val="008469BF"/>
    <w:rsid w:val="00846F97"/>
    <w:rsid w:val="00853724"/>
    <w:rsid w:val="00853D41"/>
    <w:rsid w:val="00855502"/>
    <w:rsid w:val="008576A0"/>
    <w:rsid w:val="00857DCE"/>
    <w:rsid w:val="0086025D"/>
    <w:rsid w:val="00861BCD"/>
    <w:rsid w:val="008622D9"/>
    <w:rsid w:val="008633EC"/>
    <w:rsid w:val="00865895"/>
    <w:rsid w:val="0086675E"/>
    <w:rsid w:val="00871D76"/>
    <w:rsid w:val="00872480"/>
    <w:rsid w:val="00874DF8"/>
    <w:rsid w:val="00875DE8"/>
    <w:rsid w:val="00876124"/>
    <w:rsid w:val="00876192"/>
    <w:rsid w:val="008778C2"/>
    <w:rsid w:val="00880556"/>
    <w:rsid w:val="00882813"/>
    <w:rsid w:val="00884077"/>
    <w:rsid w:val="00884FDA"/>
    <w:rsid w:val="008862AF"/>
    <w:rsid w:val="00886D29"/>
    <w:rsid w:val="0089046C"/>
    <w:rsid w:val="00890A65"/>
    <w:rsid w:val="008910A0"/>
    <w:rsid w:val="008A1CA8"/>
    <w:rsid w:val="008A1E6F"/>
    <w:rsid w:val="008A3B36"/>
    <w:rsid w:val="008A5B7E"/>
    <w:rsid w:val="008A6CC5"/>
    <w:rsid w:val="008A6FF9"/>
    <w:rsid w:val="008B00B2"/>
    <w:rsid w:val="008B0F42"/>
    <w:rsid w:val="008B44EC"/>
    <w:rsid w:val="008B4639"/>
    <w:rsid w:val="008B697E"/>
    <w:rsid w:val="008C26E0"/>
    <w:rsid w:val="008C2876"/>
    <w:rsid w:val="008C326F"/>
    <w:rsid w:val="008C327D"/>
    <w:rsid w:val="008C36A9"/>
    <w:rsid w:val="008C397A"/>
    <w:rsid w:val="008C3CA5"/>
    <w:rsid w:val="008C521C"/>
    <w:rsid w:val="008C5910"/>
    <w:rsid w:val="008C59CC"/>
    <w:rsid w:val="008C5AC0"/>
    <w:rsid w:val="008D0A3D"/>
    <w:rsid w:val="008D0C33"/>
    <w:rsid w:val="008D0FE6"/>
    <w:rsid w:val="008D18C8"/>
    <w:rsid w:val="008D23B0"/>
    <w:rsid w:val="008D290B"/>
    <w:rsid w:val="008D39C4"/>
    <w:rsid w:val="008D3F9F"/>
    <w:rsid w:val="008D4F2F"/>
    <w:rsid w:val="008D4F4C"/>
    <w:rsid w:val="008D76DA"/>
    <w:rsid w:val="008D7C0D"/>
    <w:rsid w:val="008E0519"/>
    <w:rsid w:val="008E05F4"/>
    <w:rsid w:val="008E438E"/>
    <w:rsid w:val="008E6FF6"/>
    <w:rsid w:val="008E7498"/>
    <w:rsid w:val="008F01CC"/>
    <w:rsid w:val="008F145F"/>
    <w:rsid w:val="008F1F86"/>
    <w:rsid w:val="008F3111"/>
    <w:rsid w:val="008F702E"/>
    <w:rsid w:val="00900748"/>
    <w:rsid w:val="00901EE6"/>
    <w:rsid w:val="0090269C"/>
    <w:rsid w:val="009028EF"/>
    <w:rsid w:val="00902D70"/>
    <w:rsid w:val="00903D5E"/>
    <w:rsid w:val="00904504"/>
    <w:rsid w:val="00904637"/>
    <w:rsid w:val="00904C87"/>
    <w:rsid w:val="00905011"/>
    <w:rsid w:val="00905DDE"/>
    <w:rsid w:val="00907B2D"/>
    <w:rsid w:val="00907E28"/>
    <w:rsid w:val="00911197"/>
    <w:rsid w:val="00912D7C"/>
    <w:rsid w:val="009143ED"/>
    <w:rsid w:val="009155D5"/>
    <w:rsid w:val="00915818"/>
    <w:rsid w:val="009166F3"/>
    <w:rsid w:val="00916B49"/>
    <w:rsid w:val="00917AF3"/>
    <w:rsid w:val="00920E7D"/>
    <w:rsid w:val="0093112C"/>
    <w:rsid w:val="00934C4B"/>
    <w:rsid w:val="00934D52"/>
    <w:rsid w:val="00936908"/>
    <w:rsid w:val="00936B45"/>
    <w:rsid w:val="00937F2B"/>
    <w:rsid w:val="00941499"/>
    <w:rsid w:val="00943189"/>
    <w:rsid w:val="00943442"/>
    <w:rsid w:val="00943E30"/>
    <w:rsid w:val="009458FC"/>
    <w:rsid w:val="00945E4D"/>
    <w:rsid w:val="00947A87"/>
    <w:rsid w:val="0095059C"/>
    <w:rsid w:val="009509F3"/>
    <w:rsid w:val="00951A04"/>
    <w:rsid w:val="00955D37"/>
    <w:rsid w:val="009567E0"/>
    <w:rsid w:val="00956C99"/>
    <w:rsid w:val="009573E9"/>
    <w:rsid w:val="00962674"/>
    <w:rsid w:val="0096312E"/>
    <w:rsid w:val="00963743"/>
    <w:rsid w:val="0096478F"/>
    <w:rsid w:val="00964C0F"/>
    <w:rsid w:val="00964E54"/>
    <w:rsid w:val="00967544"/>
    <w:rsid w:val="0097123B"/>
    <w:rsid w:val="0097267C"/>
    <w:rsid w:val="00975996"/>
    <w:rsid w:val="00975E32"/>
    <w:rsid w:val="00976351"/>
    <w:rsid w:val="009763E8"/>
    <w:rsid w:val="009765ED"/>
    <w:rsid w:val="00980BE3"/>
    <w:rsid w:val="009823FD"/>
    <w:rsid w:val="00982A8E"/>
    <w:rsid w:val="00983331"/>
    <w:rsid w:val="009840B1"/>
    <w:rsid w:val="0098573D"/>
    <w:rsid w:val="009870FE"/>
    <w:rsid w:val="00987779"/>
    <w:rsid w:val="00987E2A"/>
    <w:rsid w:val="0099084C"/>
    <w:rsid w:val="00991FB3"/>
    <w:rsid w:val="00992695"/>
    <w:rsid w:val="00994959"/>
    <w:rsid w:val="00995A01"/>
    <w:rsid w:val="00996C47"/>
    <w:rsid w:val="009974CF"/>
    <w:rsid w:val="00997C4C"/>
    <w:rsid w:val="00997F48"/>
    <w:rsid w:val="009A0D29"/>
    <w:rsid w:val="009A2560"/>
    <w:rsid w:val="009A65FF"/>
    <w:rsid w:val="009A6A5F"/>
    <w:rsid w:val="009A70B0"/>
    <w:rsid w:val="009A7709"/>
    <w:rsid w:val="009A7E93"/>
    <w:rsid w:val="009B1D47"/>
    <w:rsid w:val="009B1EE2"/>
    <w:rsid w:val="009B2195"/>
    <w:rsid w:val="009B2BA2"/>
    <w:rsid w:val="009B5A9D"/>
    <w:rsid w:val="009B6747"/>
    <w:rsid w:val="009B7C2E"/>
    <w:rsid w:val="009C09C8"/>
    <w:rsid w:val="009C0B0B"/>
    <w:rsid w:val="009C15AB"/>
    <w:rsid w:val="009C2072"/>
    <w:rsid w:val="009C2491"/>
    <w:rsid w:val="009C4599"/>
    <w:rsid w:val="009C57F6"/>
    <w:rsid w:val="009C6EAC"/>
    <w:rsid w:val="009D0432"/>
    <w:rsid w:val="009D29D3"/>
    <w:rsid w:val="009D2BD8"/>
    <w:rsid w:val="009D3B8E"/>
    <w:rsid w:val="009D5391"/>
    <w:rsid w:val="009D5EB3"/>
    <w:rsid w:val="009D6562"/>
    <w:rsid w:val="009E033E"/>
    <w:rsid w:val="009E2A8C"/>
    <w:rsid w:val="009E5895"/>
    <w:rsid w:val="009E656B"/>
    <w:rsid w:val="009E7153"/>
    <w:rsid w:val="009F2123"/>
    <w:rsid w:val="009F4D7B"/>
    <w:rsid w:val="009F5E92"/>
    <w:rsid w:val="009F60BD"/>
    <w:rsid w:val="00A0067D"/>
    <w:rsid w:val="00A00800"/>
    <w:rsid w:val="00A00C7D"/>
    <w:rsid w:val="00A01252"/>
    <w:rsid w:val="00A0283C"/>
    <w:rsid w:val="00A02D05"/>
    <w:rsid w:val="00A03533"/>
    <w:rsid w:val="00A05221"/>
    <w:rsid w:val="00A06629"/>
    <w:rsid w:val="00A07154"/>
    <w:rsid w:val="00A114F3"/>
    <w:rsid w:val="00A12874"/>
    <w:rsid w:val="00A1461B"/>
    <w:rsid w:val="00A17D4F"/>
    <w:rsid w:val="00A25141"/>
    <w:rsid w:val="00A261CF"/>
    <w:rsid w:val="00A26717"/>
    <w:rsid w:val="00A26D2D"/>
    <w:rsid w:val="00A27490"/>
    <w:rsid w:val="00A27C31"/>
    <w:rsid w:val="00A307D7"/>
    <w:rsid w:val="00A368FB"/>
    <w:rsid w:val="00A3705E"/>
    <w:rsid w:val="00A42E0F"/>
    <w:rsid w:val="00A438C3"/>
    <w:rsid w:val="00A441A7"/>
    <w:rsid w:val="00A450B6"/>
    <w:rsid w:val="00A46301"/>
    <w:rsid w:val="00A47B51"/>
    <w:rsid w:val="00A506C2"/>
    <w:rsid w:val="00A5090B"/>
    <w:rsid w:val="00A52D20"/>
    <w:rsid w:val="00A53B5F"/>
    <w:rsid w:val="00A53D1F"/>
    <w:rsid w:val="00A53E9D"/>
    <w:rsid w:val="00A543AB"/>
    <w:rsid w:val="00A55A87"/>
    <w:rsid w:val="00A566B2"/>
    <w:rsid w:val="00A56710"/>
    <w:rsid w:val="00A56DE0"/>
    <w:rsid w:val="00A62D63"/>
    <w:rsid w:val="00A632F2"/>
    <w:rsid w:val="00A638A5"/>
    <w:rsid w:val="00A64348"/>
    <w:rsid w:val="00A64668"/>
    <w:rsid w:val="00A654E8"/>
    <w:rsid w:val="00A6692B"/>
    <w:rsid w:val="00A66FBA"/>
    <w:rsid w:val="00A6786E"/>
    <w:rsid w:val="00A71B4E"/>
    <w:rsid w:val="00A728F6"/>
    <w:rsid w:val="00A7437F"/>
    <w:rsid w:val="00A75BD5"/>
    <w:rsid w:val="00A75DE8"/>
    <w:rsid w:val="00A803F3"/>
    <w:rsid w:val="00A81E67"/>
    <w:rsid w:val="00A8308F"/>
    <w:rsid w:val="00A841E7"/>
    <w:rsid w:val="00A844A8"/>
    <w:rsid w:val="00A84E0C"/>
    <w:rsid w:val="00A906FD"/>
    <w:rsid w:val="00A909EC"/>
    <w:rsid w:val="00A9209C"/>
    <w:rsid w:val="00A921F6"/>
    <w:rsid w:val="00A9430F"/>
    <w:rsid w:val="00A94724"/>
    <w:rsid w:val="00A951A0"/>
    <w:rsid w:val="00A95DF6"/>
    <w:rsid w:val="00A962A3"/>
    <w:rsid w:val="00A966B7"/>
    <w:rsid w:val="00AA00C2"/>
    <w:rsid w:val="00AA1B44"/>
    <w:rsid w:val="00AA25D3"/>
    <w:rsid w:val="00AA327B"/>
    <w:rsid w:val="00AA372A"/>
    <w:rsid w:val="00AA42B1"/>
    <w:rsid w:val="00AA55A5"/>
    <w:rsid w:val="00AA5673"/>
    <w:rsid w:val="00AA6BFD"/>
    <w:rsid w:val="00AA6F3D"/>
    <w:rsid w:val="00AA7588"/>
    <w:rsid w:val="00AA76B9"/>
    <w:rsid w:val="00AA7E54"/>
    <w:rsid w:val="00AB13A3"/>
    <w:rsid w:val="00AB16A8"/>
    <w:rsid w:val="00AB20F4"/>
    <w:rsid w:val="00AB25C0"/>
    <w:rsid w:val="00AB2D13"/>
    <w:rsid w:val="00AB52FA"/>
    <w:rsid w:val="00AB6A23"/>
    <w:rsid w:val="00AC1119"/>
    <w:rsid w:val="00AC30FB"/>
    <w:rsid w:val="00AC3392"/>
    <w:rsid w:val="00AC3B87"/>
    <w:rsid w:val="00AC3C13"/>
    <w:rsid w:val="00AC41A9"/>
    <w:rsid w:val="00AC4264"/>
    <w:rsid w:val="00AC5B8E"/>
    <w:rsid w:val="00AD0F2E"/>
    <w:rsid w:val="00AD2CDD"/>
    <w:rsid w:val="00AD37B4"/>
    <w:rsid w:val="00AD3B8A"/>
    <w:rsid w:val="00AD4CBF"/>
    <w:rsid w:val="00AD6AB3"/>
    <w:rsid w:val="00AD6C10"/>
    <w:rsid w:val="00AD7DC9"/>
    <w:rsid w:val="00AE15DF"/>
    <w:rsid w:val="00AE196B"/>
    <w:rsid w:val="00AE1FA6"/>
    <w:rsid w:val="00AE3333"/>
    <w:rsid w:val="00AE5295"/>
    <w:rsid w:val="00AE54E6"/>
    <w:rsid w:val="00AE7302"/>
    <w:rsid w:val="00AF0414"/>
    <w:rsid w:val="00AF0C3E"/>
    <w:rsid w:val="00AF2BE0"/>
    <w:rsid w:val="00AF2F90"/>
    <w:rsid w:val="00AF3E5B"/>
    <w:rsid w:val="00AF5803"/>
    <w:rsid w:val="00AF5BE6"/>
    <w:rsid w:val="00AF6F13"/>
    <w:rsid w:val="00B01701"/>
    <w:rsid w:val="00B01C61"/>
    <w:rsid w:val="00B04A4C"/>
    <w:rsid w:val="00B160ED"/>
    <w:rsid w:val="00B17B60"/>
    <w:rsid w:val="00B20402"/>
    <w:rsid w:val="00B21C80"/>
    <w:rsid w:val="00B22D61"/>
    <w:rsid w:val="00B24A45"/>
    <w:rsid w:val="00B24F70"/>
    <w:rsid w:val="00B26908"/>
    <w:rsid w:val="00B27631"/>
    <w:rsid w:val="00B33069"/>
    <w:rsid w:val="00B33D3B"/>
    <w:rsid w:val="00B36E8A"/>
    <w:rsid w:val="00B4010C"/>
    <w:rsid w:val="00B41D22"/>
    <w:rsid w:val="00B46057"/>
    <w:rsid w:val="00B52588"/>
    <w:rsid w:val="00B525AA"/>
    <w:rsid w:val="00B53B6A"/>
    <w:rsid w:val="00B543E0"/>
    <w:rsid w:val="00B55D1E"/>
    <w:rsid w:val="00B5646F"/>
    <w:rsid w:val="00B60430"/>
    <w:rsid w:val="00B61413"/>
    <w:rsid w:val="00B61FC4"/>
    <w:rsid w:val="00B639A6"/>
    <w:rsid w:val="00B657BA"/>
    <w:rsid w:val="00B6717F"/>
    <w:rsid w:val="00B67AD0"/>
    <w:rsid w:val="00B72B2D"/>
    <w:rsid w:val="00B72F22"/>
    <w:rsid w:val="00B74AAC"/>
    <w:rsid w:val="00B75715"/>
    <w:rsid w:val="00B75F2F"/>
    <w:rsid w:val="00B772B4"/>
    <w:rsid w:val="00B77A80"/>
    <w:rsid w:val="00B801D0"/>
    <w:rsid w:val="00B81B9F"/>
    <w:rsid w:val="00B821AD"/>
    <w:rsid w:val="00B825DC"/>
    <w:rsid w:val="00B84D3C"/>
    <w:rsid w:val="00B871F8"/>
    <w:rsid w:val="00B876E6"/>
    <w:rsid w:val="00B90704"/>
    <w:rsid w:val="00B907A2"/>
    <w:rsid w:val="00B91A17"/>
    <w:rsid w:val="00B931DC"/>
    <w:rsid w:val="00B932B8"/>
    <w:rsid w:val="00B93D88"/>
    <w:rsid w:val="00B93ED3"/>
    <w:rsid w:val="00B94DE0"/>
    <w:rsid w:val="00B95C01"/>
    <w:rsid w:val="00BA1C15"/>
    <w:rsid w:val="00BA22A3"/>
    <w:rsid w:val="00BA3807"/>
    <w:rsid w:val="00BA3F37"/>
    <w:rsid w:val="00BA77A6"/>
    <w:rsid w:val="00BB0F2F"/>
    <w:rsid w:val="00BB2A75"/>
    <w:rsid w:val="00BB39DA"/>
    <w:rsid w:val="00BB3C5A"/>
    <w:rsid w:val="00BB4A93"/>
    <w:rsid w:val="00BB575B"/>
    <w:rsid w:val="00BB68BC"/>
    <w:rsid w:val="00BB7521"/>
    <w:rsid w:val="00BC1017"/>
    <w:rsid w:val="00BC162D"/>
    <w:rsid w:val="00BC2899"/>
    <w:rsid w:val="00BC2CD7"/>
    <w:rsid w:val="00BC3102"/>
    <w:rsid w:val="00BC3D82"/>
    <w:rsid w:val="00BC3EC4"/>
    <w:rsid w:val="00BC439C"/>
    <w:rsid w:val="00BC4505"/>
    <w:rsid w:val="00BC49A4"/>
    <w:rsid w:val="00BC514A"/>
    <w:rsid w:val="00BC6115"/>
    <w:rsid w:val="00BC6676"/>
    <w:rsid w:val="00BD141F"/>
    <w:rsid w:val="00BD18B8"/>
    <w:rsid w:val="00BD201A"/>
    <w:rsid w:val="00BD22F2"/>
    <w:rsid w:val="00BD2C98"/>
    <w:rsid w:val="00BD411C"/>
    <w:rsid w:val="00BD6F12"/>
    <w:rsid w:val="00BD7E98"/>
    <w:rsid w:val="00BE1B29"/>
    <w:rsid w:val="00BE1EB4"/>
    <w:rsid w:val="00BE4C8A"/>
    <w:rsid w:val="00BE5500"/>
    <w:rsid w:val="00BE668E"/>
    <w:rsid w:val="00BE73A4"/>
    <w:rsid w:val="00BF4F0A"/>
    <w:rsid w:val="00BF6033"/>
    <w:rsid w:val="00BF7E8F"/>
    <w:rsid w:val="00C00D92"/>
    <w:rsid w:val="00C02524"/>
    <w:rsid w:val="00C02AC3"/>
    <w:rsid w:val="00C036E1"/>
    <w:rsid w:val="00C0403A"/>
    <w:rsid w:val="00C0567A"/>
    <w:rsid w:val="00C05F3D"/>
    <w:rsid w:val="00C118FC"/>
    <w:rsid w:val="00C14462"/>
    <w:rsid w:val="00C15D14"/>
    <w:rsid w:val="00C17864"/>
    <w:rsid w:val="00C221AC"/>
    <w:rsid w:val="00C22D49"/>
    <w:rsid w:val="00C22E9B"/>
    <w:rsid w:val="00C262C0"/>
    <w:rsid w:val="00C263F6"/>
    <w:rsid w:val="00C274BF"/>
    <w:rsid w:val="00C279AE"/>
    <w:rsid w:val="00C32C66"/>
    <w:rsid w:val="00C33AEA"/>
    <w:rsid w:val="00C34597"/>
    <w:rsid w:val="00C3604E"/>
    <w:rsid w:val="00C37921"/>
    <w:rsid w:val="00C40223"/>
    <w:rsid w:val="00C407A8"/>
    <w:rsid w:val="00C41286"/>
    <w:rsid w:val="00C425AB"/>
    <w:rsid w:val="00C42A3B"/>
    <w:rsid w:val="00C43CDB"/>
    <w:rsid w:val="00C522EF"/>
    <w:rsid w:val="00C531AA"/>
    <w:rsid w:val="00C53691"/>
    <w:rsid w:val="00C53E82"/>
    <w:rsid w:val="00C53FAB"/>
    <w:rsid w:val="00C55F55"/>
    <w:rsid w:val="00C56E8E"/>
    <w:rsid w:val="00C64E41"/>
    <w:rsid w:val="00C675B5"/>
    <w:rsid w:val="00C71073"/>
    <w:rsid w:val="00C7120F"/>
    <w:rsid w:val="00C77EC8"/>
    <w:rsid w:val="00C810DE"/>
    <w:rsid w:val="00C82A52"/>
    <w:rsid w:val="00C83BC9"/>
    <w:rsid w:val="00C86BEA"/>
    <w:rsid w:val="00C91DD6"/>
    <w:rsid w:val="00C92BBA"/>
    <w:rsid w:val="00C94839"/>
    <w:rsid w:val="00C94B08"/>
    <w:rsid w:val="00C94BF0"/>
    <w:rsid w:val="00C959BA"/>
    <w:rsid w:val="00C971A6"/>
    <w:rsid w:val="00C97DC9"/>
    <w:rsid w:val="00CA023A"/>
    <w:rsid w:val="00CA0A57"/>
    <w:rsid w:val="00CA2C9D"/>
    <w:rsid w:val="00CA574F"/>
    <w:rsid w:val="00CA6E28"/>
    <w:rsid w:val="00CB210A"/>
    <w:rsid w:val="00CB31CF"/>
    <w:rsid w:val="00CB3969"/>
    <w:rsid w:val="00CB57E6"/>
    <w:rsid w:val="00CB66A5"/>
    <w:rsid w:val="00CB6C28"/>
    <w:rsid w:val="00CB6FEE"/>
    <w:rsid w:val="00CB7385"/>
    <w:rsid w:val="00CB77A0"/>
    <w:rsid w:val="00CC1365"/>
    <w:rsid w:val="00CC28D4"/>
    <w:rsid w:val="00CC49ED"/>
    <w:rsid w:val="00CC7DCD"/>
    <w:rsid w:val="00CD0A0F"/>
    <w:rsid w:val="00CD0F00"/>
    <w:rsid w:val="00CD1564"/>
    <w:rsid w:val="00CD161F"/>
    <w:rsid w:val="00CD623E"/>
    <w:rsid w:val="00CD7EF5"/>
    <w:rsid w:val="00CE07A4"/>
    <w:rsid w:val="00CE11CE"/>
    <w:rsid w:val="00CE2F75"/>
    <w:rsid w:val="00CE43D2"/>
    <w:rsid w:val="00CE4E99"/>
    <w:rsid w:val="00CE5B7D"/>
    <w:rsid w:val="00CE65DF"/>
    <w:rsid w:val="00CE741A"/>
    <w:rsid w:val="00CF01E9"/>
    <w:rsid w:val="00CF07B9"/>
    <w:rsid w:val="00CF0D5D"/>
    <w:rsid w:val="00CF1A00"/>
    <w:rsid w:val="00CF2AC2"/>
    <w:rsid w:val="00CF6DD5"/>
    <w:rsid w:val="00CF77E6"/>
    <w:rsid w:val="00CF7A38"/>
    <w:rsid w:val="00D02FB6"/>
    <w:rsid w:val="00D04069"/>
    <w:rsid w:val="00D040C0"/>
    <w:rsid w:val="00D04F5E"/>
    <w:rsid w:val="00D053A2"/>
    <w:rsid w:val="00D11870"/>
    <w:rsid w:val="00D126E0"/>
    <w:rsid w:val="00D129B4"/>
    <w:rsid w:val="00D14D12"/>
    <w:rsid w:val="00D1729E"/>
    <w:rsid w:val="00D2018A"/>
    <w:rsid w:val="00D22C1A"/>
    <w:rsid w:val="00D23CAA"/>
    <w:rsid w:val="00D23F0D"/>
    <w:rsid w:val="00D24FF2"/>
    <w:rsid w:val="00D26CDD"/>
    <w:rsid w:val="00D26D7D"/>
    <w:rsid w:val="00D27CCF"/>
    <w:rsid w:val="00D32B4A"/>
    <w:rsid w:val="00D3504E"/>
    <w:rsid w:val="00D35D97"/>
    <w:rsid w:val="00D417D5"/>
    <w:rsid w:val="00D437A2"/>
    <w:rsid w:val="00D443D2"/>
    <w:rsid w:val="00D449E2"/>
    <w:rsid w:val="00D46C7E"/>
    <w:rsid w:val="00D46C7F"/>
    <w:rsid w:val="00D47A01"/>
    <w:rsid w:val="00D52146"/>
    <w:rsid w:val="00D52412"/>
    <w:rsid w:val="00D5251A"/>
    <w:rsid w:val="00D56AE1"/>
    <w:rsid w:val="00D6023C"/>
    <w:rsid w:val="00D628BA"/>
    <w:rsid w:val="00D62A5D"/>
    <w:rsid w:val="00D62D3F"/>
    <w:rsid w:val="00D64553"/>
    <w:rsid w:val="00D656AC"/>
    <w:rsid w:val="00D67E83"/>
    <w:rsid w:val="00D71E1A"/>
    <w:rsid w:val="00D7514E"/>
    <w:rsid w:val="00D767B9"/>
    <w:rsid w:val="00D76978"/>
    <w:rsid w:val="00D769A4"/>
    <w:rsid w:val="00D76B03"/>
    <w:rsid w:val="00D77410"/>
    <w:rsid w:val="00D80725"/>
    <w:rsid w:val="00D81FCE"/>
    <w:rsid w:val="00D8232E"/>
    <w:rsid w:val="00D82D16"/>
    <w:rsid w:val="00D83349"/>
    <w:rsid w:val="00D8351E"/>
    <w:rsid w:val="00D83744"/>
    <w:rsid w:val="00D84234"/>
    <w:rsid w:val="00D8543F"/>
    <w:rsid w:val="00D92686"/>
    <w:rsid w:val="00D94CA7"/>
    <w:rsid w:val="00D95997"/>
    <w:rsid w:val="00D975A4"/>
    <w:rsid w:val="00D97EC1"/>
    <w:rsid w:val="00DA2A87"/>
    <w:rsid w:val="00DA2B9E"/>
    <w:rsid w:val="00DA2E1F"/>
    <w:rsid w:val="00DA343F"/>
    <w:rsid w:val="00DA4513"/>
    <w:rsid w:val="00DA5F23"/>
    <w:rsid w:val="00DA6BD5"/>
    <w:rsid w:val="00DA73DA"/>
    <w:rsid w:val="00DA7874"/>
    <w:rsid w:val="00DB0B89"/>
    <w:rsid w:val="00DB190A"/>
    <w:rsid w:val="00DB1E8B"/>
    <w:rsid w:val="00DB2BFC"/>
    <w:rsid w:val="00DB3485"/>
    <w:rsid w:val="00DB355D"/>
    <w:rsid w:val="00DB4265"/>
    <w:rsid w:val="00DB5604"/>
    <w:rsid w:val="00DB7353"/>
    <w:rsid w:val="00DC1DC0"/>
    <w:rsid w:val="00DC25C4"/>
    <w:rsid w:val="00DC2DBD"/>
    <w:rsid w:val="00DC32D1"/>
    <w:rsid w:val="00DC3CB0"/>
    <w:rsid w:val="00DC4AAE"/>
    <w:rsid w:val="00DC5677"/>
    <w:rsid w:val="00DC6C3D"/>
    <w:rsid w:val="00DD0EA0"/>
    <w:rsid w:val="00DD195C"/>
    <w:rsid w:val="00DD22DA"/>
    <w:rsid w:val="00DD7E34"/>
    <w:rsid w:val="00DE2D8B"/>
    <w:rsid w:val="00DE3300"/>
    <w:rsid w:val="00DE56BF"/>
    <w:rsid w:val="00DE637B"/>
    <w:rsid w:val="00DE6F88"/>
    <w:rsid w:val="00DE716A"/>
    <w:rsid w:val="00DE7E26"/>
    <w:rsid w:val="00DF0481"/>
    <w:rsid w:val="00DF559B"/>
    <w:rsid w:val="00DF561A"/>
    <w:rsid w:val="00E001BD"/>
    <w:rsid w:val="00E01B03"/>
    <w:rsid w:val="00E01DEE"/>
    <w:rsid w:val="00E01FA0"/>
    <w:rsid w:val="00E03073"/>
    <w:rsid w:val="00E04041"/>
    <w:rsid w:val="00E0635D"/>
    <w:rsid w:val="00E07C9C"/>
    <w:rsid w:val="00E12D10"/>
    <w:rsid w:val="00E13438"/>
    <w:rsid w:val="00E13DB9"/>
    <w:rsid w:val="00E15056"/>
    <w:rsid w:val="00E15D5A"/>
    <w:rsid w:val="00E1664D"/>
    <w:rsid w:val="00E20444"/>
    <w:rsid w:val="00E219EE"/>
    <w:rsid w:val="00E22A38"/>
    <w:rsid w:val="00E22A53"/>
    <w:rsid w:val="00E22BED"/>
    <w:rsid w:val="00E24D19"/>
    <w:rsid w:val="00E24FB1"/>
    <w:rsid w:val="00E26086"/>
    <w:rsid w:val="00E304E2"/>
    <w:rsid w:val="00E330F9"/>
    <w:rsid w:val="00E349B1"/>
    <w:rsid w:val="00E3504C"/>
    <w:rsid w:val="00E35C4C"/>
    <w:rsid w:val="00E3603C"/>
    <w:rsid w:val="00E375E6"/>
    <w:rsid w:val="00E4096A"/>
    <w:rsid w:val="00E4161E"/>
    <w:rsid w:val="00E41AE4"/>
    <w:rsid w:val="00E42555"/>
    <w:rsid w:val="00E42622"/>
    <w:rsid w:val="00E4469B"/>
    <w:rsid w:val="00E4672A"/>
    <w:rsid w:val="00E46817"/>
    <w:rsid w:val="00E471F4"/>
    <w:rsid w:val="00E50035"/>
    <w:rsid w:val="00E50F88"/>
    <w:rsid w:val="00E5124E"/>
    <w:rsid w:val="00E56DA2"/>
    <w:rsid w:val="00E5751E"/>
    <w:rsid w:val="00E60392"/>
    <w:rsid w:val="00E64585"/>
    <w:rsid w:val="00E6469D"/>
    <w:rsid w:val="00E70119"/>
    <w:rsid w:val="00E7051D"/>
    <w:rsid w:val="00E7089E"/>
    <w:rsid w:val="00E71E63"/>
    <w:rsid w:val="00E729C3"/>
    <w:rsid w:val="00E74FFB"/>
    <w:rsid w:val="00E7515B"/>
    <w:rsid w:val="00E75456"/>
    <w:rsid w:val="00E76071"/>
    <w:rsid w:val="00E77378"/>
    <w:rsid w:val="00E80FE7"/>
    <w:rsid w:val="00E81511"/>
    <w:rsid w:val="00E818E6"/>
    <w:rsid w:val="00E82A7F"/>
    <w:rsid w:val="00E82DE8"/>
    <w:rsid w:val="00E83903"/>
    <w:rsid w:val="00E8411E"/>
    <w:rsid w:val="00E85138"/>
    <w:rsid w:val="00E8545D"/>
    <w:rsid w:val="00E8634D"/>
    <w:rsid w:val="00E869AC"/>
    <w:rsid w:val="00E86E43"/>
    <w:rsid w:val="00E86FBF"/>
    <w:rsid w:val="00E9102F"/>
    <w:rsid w:val="00E918C9"/>
    <w:rsid w:val="00E91C4A"/>
    <w:rsid w:val="00E938AD"/>
    <w:rsid w:val="00E93981"/>
    <w:rsid w:val="00E93E79"/>
    <w:rsid w:val="00E9725B"/>
    <w:rsid w:val="00EA176C"/>
    <w:rsid w:val="00EA1AC4"/>
    <w:rsid w:val="00EA253C"/>
    <w:rsid w:val="00EA453E"/>
    <w:rsid w:val="00EA5D36"/>
    <w:rsid w:val="00EA7B51"/>
    <w:rsid w:val="00EB07E4"/>
    <w:rsid w:val="00EB1831"/>
    <w:rsid w:val="00EB1895"/>
    <w:rsid w:val="00EB1EC1"/>
    <w:rsid w:val="00EB2455"/>
    <w:rsid w:val="00EB315F"/>
    <w:rsid w:val="00EB4794"/>
    <w:rsid w:val="00EB64DD"/>
    <w:rsid w:val="00EB7353"/>
    <w:rsid w:val="00EB7CD3"/>
    <w:rsid w:val="00EC0626"/>
    <w:rsid w:val="00EC2029"/>
    <w:rsid w:val="00EC20F4"/>
    <w:rsid w:val="00EC3032"/>
    <w:rsid w:val="00EC318A"/>
    <w:rsid w:val="00ED08CA"/>
    <w:rsid w:val="00ED17D7"/>
    <w:rsid w:val="00ED2916"/>
    <w:rsid w:val="00ED4582"/>
    <w:rsid w:val="00ED64E1"/>
    <w:rsid w:val="00ED6D9F"/>
    <w:rsid w:val="00ED7FB8"/>
    <w:rsid w:val="00EE0251"/>
    <w:rsid w:val="00EE3282"/>
    <w:rsid w:val="00EE3D13"/>
    <w:rsid w:val="00EE6065"/>
    <w:rsid w:val="00EE679A"/>
    <w:rsid w:val="00EF2D75"/>
    <w:rsid w:val="00EF53F2"/>
    <w:rsid w:val="00EF709E"/>
    <w:rsid w:val="00F00C1B"/>
    <w:rsid w:val="00F0314B"/>
    <w:rsid w:val="00F04326"/>
    <w:rsid w:val="00F075AA"/>
    <w:rsid w:val="00F0793D"/>
    <w:rsid w:val="00F12258"/>
    <w:rsid w:val="00F12B99"/>
    <w:rsid w:val="00F14B5D"/>
    <w:rsid w:val="00F14C08"/>
    <w:rsid w:val="00F16732"/>
    <w:rsid w:val="00F21D82"/>
    <w:rsid w:val="00F234C2"/>
    <w:rsid w:val="00F23FE8"/>
    <w:rsid w:val="00F25000"/>
    <w:rsid w:val="00F308ED"/>
    <w:rsid w:val="00F32D05"/>
    <w:rsid w:val="00F33CCE"/>
    <w:rsid w:val="00F37226"/>
    <w:rsid w:val="00F3738D"/>
    <w:rsid w:val="00F403E9"/>
    <w:rsid w:val="00F40413"/>
    <w:rsid w:val="00F40551"/>
    <w:rsid w:val="00F419C2"/>
    <w:rsid w:val="00F4338A"/>
    <w:rsid w:val="00F46FCE"/>
    <w:rsid w:val="00F50022"/>
    <w:rsid w:val="00F50416"/>
    <w:rsid w:val="00F525F7"/>
    <w:rsid w:val="00F52F0C"/>
    <w:rsid w:val="00F544F9"/>
    <w:rsid w:val="00F55D9B"/>
    <w:rsid w:val="00F5608A"/>
    <w:rsid w:val="00F564B0"/>
    <w:rsid w:val="00F56CA6"/>
    <w:rsid w:val="00F615EB"/>
    <w:rsid w:val="00F6181E"/>
    <w:rsid w:val="00F61B8C"/>
    <w:rsid w:val="00F624EC"/>
    <w:rsid w:val="00F64224"/>
    <w:rsid w:val="00F6494C"/>
    <w:rsid w:val="00F64A99"/>
    <w:rsid w:val="00F655A1"/>
    <w:rsid w:val="00F658DC"/>
    <w:rsid w:val="00F66B52"/>
    <w:rsid w:val="00F710EE"/>
    <w:rsid w:val="00F71B49"/>
    <w:rsid w:val="00F7273E"/>
    <w:rsid w:val="00F72BF6"/>
    <w:rsid w:val="00F73262"/>
    <w:rsid w:val="00F745B8"/>
    <w:rsid w:val="00F74FEE"/>
    <w:rsid w:val="00F75475"/>
    <w:rsid w:val="00F76554"/>
    <w:rsid w:val="00F76CE3"/>
    <w:rsid w:val="00F8075F"/>
    <w:rsid w:val="00F80ECC"/>
    <w:rsid w:val="00F81024"/>
    <w:rsid w:val="00F823EA"/>
    <w:rsid w:val="00F82BD2"/>
    <w:rsid w:val="00F82F4F"/>
    <w:rsid w:val="00F869E5"/>
    <w:rsid w:val="00F87754"/>
    <w:rsid w:val="00F903C1"/>
    <w:rsid w:val="00F90934"/>
    <w:rsid w:val="00F932B0"/>
    <w:rsid w:val="00F93F07"/>
    <w:rsid w:val="00F95575"/>
    <w:rsid w:val="00F9583D"/>
    <w:rsid w:val="00F977C1"/>
    <w:rsid w:val="00FA050E"/>
    <w:rsid w:val="00FA2223"/>
    <w:rsid w:val="00FA29F7"/>
    <w:rsid w:val="00FA2A9E"/>
    <w:rsid w:val="00FA65B7"/>
    <w:rsid w:val="00FA7242"/>
    <w:rsid w:val="00FB010B"/>
    <w:rsid w:val="00FB2321"/>
    <w:rsid w:val="00FB328E"/>
    <w:rsid w:val="00FB32E7"/>
    <w:rsid w:val="00FB4419"/>
    <w:rsid w:val="00FB593F"/>
    <w:rsid w:val="00FB616B"/>
    <w:rsid w:val="00FB776F"/>
    <w:rsid w:val="00FB7C9E"/>
    <w:rsid w:val="00FB7F20"/>
    <w:rsid w:val="00FC14D9"/>
    <w:rsid w:val="00FC1D7C"/>
    <w:rsid w:val="00FC21E5"/>
    <w:rsid w:val="00FC31AC"/>
    <w:rsid w:val="00FD1F80"/>
    <w:rsid w:val="00FD34D8"/>
    <w:rsid w:val="00FD369C"/>
    <w:rsid w:val="00FD4AB1"/>
    <w:rsid w:val="00FD612E"/>
    <w:rsid w:val="00FE404D"/>
    <w:rsid w:val="00FE7957"/>
    <w:rsid w:val="00FF0588"/>
    <w:rsid w:val="00FF0C7A"/>
    <w:rsid w:val="00FF20CD"/>
    <w:rsid w:val="00FF2B3D"/>
    <w:rsid w:val="00FF2C64"/>
    <w:rsid w:val="00FF33AF"/>
    <w:rsid w:val="00FF45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E092E04A-D96D-48A2-AFE9-0EF3FDAC0A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MS Mincho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D5222"/>
    <w:rPr>
      <w:sz w:val="24"/>
      <w:szCs w:val="24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395638"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rsid w:val="00395638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EF2D75"/>
    <w:pPr>
      <w:ind w:left="720"/>
    </w:pPr>
    <w:rPr>
      <w:rFonts w:ascii="Calibri" w:eastAsia="Calibri" w:hAnsi="Calibri"/>
      <w:sz w:val="22"/>
      <w:szCs w:val="22"/>
      <w:lang w:eastAsia="en-US"/>
    </w:rPr>
  </w:style>
  <w:style w:type="character" w:customStyle="1" w:styleId="spelle">
    <w:name w:val="spelle"/>
    <w:basedOn w:val="DefaultParagraphFont"/>
    <w:rsid w:val="00EF2D75"/>
  </w:style>
  <w:style w:type="paragraph" w:customStyle="1" w:styleId="Default">
    <w:name w:val="Default"/>
    <w:rsid w:val="00AC5B8E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rsid w:val="003E2BD1"/>
    <w:rPr>
      <w:sz w:val="16"/>
      <w:szCs w:val="16"/>
    </w:rPr>
  </w:style>
  <w:style w:type="paragraph" w:styleId="CommentText">
    <w:name w:val="annotation text"/>
    <w:basedOn w:val="Normal"/>
    <w:link w:val="CommentTextChar"/>
    <w:rsid w:val="003E2BD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3E2BD1"/>
    <w:rPr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rsid w:val="003E2BD1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3E2BD1"/>
    <w:rPr>
      <w:b/>
      <w:bCs/>
      <w:lang w:eastAsia="ja-JP"/>
    </w:rPr>
  </w:style>
  <w:style w:type="paragraph" w:styleId="BalloonText">
    <w:name w:val="Balloon Text"/>
    <w:basedOn w:val="Normal"/>
    <w:link w:val="BalloonTextChar"/>
    <w:rsid w:val="003E2BD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E2BD1"/>
    <w:rPr>
      <w:rFonts w:ascii="Tahoma" w:hAnsi="Tahoma" w:cs="Tahoma"/>
      <w:sz w:val="16"/>
      <w:szCs w:val="16"/>
      <w:lang w:eastAsia="ja-JP"/>
    </w:rPr>
  </w:style>
  <w:style w:type="character" w:styleId="FollowedHyperlink">
    <w:name w:val="FollowedHyperlink"/>
    <w:basedOn w:val="DefaultParagraphFont"/>
    <w:rsid w:val="00FB328E"/>
    <w:rPr>
      <w:color w:val="800080"/>
      <w:u w:val="single"/>
    </w:rPr>
  </w:style>
  <w:style w:type="character" w:styleId="SubtleReference">
    <w:name w:val="Subtle Reference"/>
    <w:basedOn w:val="DefaultParagraphFont"/>
    <w:uiPriority w:val="31"/>
    <w:qFormat/>
    <w:rsid w:val="00ED2916"/>
    <w:rPr>
      <w:smallCaps/>
      <w:color w:val="C0504D" w:themeColor="accent2"/>
      <w:u w:val="single"/>
    </w:rPr>
  </w:style>
  <w:style w:type="table" w:styleId="TableGrid">
    <w:name w:val="Table Grid"/>
    <w:basedOn w:val="TableNormal"/>
    <w:rsid w:val="005D68A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90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9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2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7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9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7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7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5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065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91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92699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849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7638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2114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0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75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64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07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07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02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99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51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972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74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137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82179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692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7384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121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04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91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06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59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57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488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5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63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10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911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54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00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940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47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91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13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24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55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46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71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531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239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11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109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558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39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278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72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5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76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847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681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6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9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77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19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501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168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518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49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693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2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0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81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95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03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913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492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4903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211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42162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5787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627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30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1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52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4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24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69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2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46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7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08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23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17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76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37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738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89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71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30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253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01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08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13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08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31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6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0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8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03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7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1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56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50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08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34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59571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43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857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13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16444">
      <w:bodyDiv w:val="1"/>
      <w:marLeft w:val="109"/>
      <w:marRight w:val="109"/>
      <w:marTop w:val="109"/>
      <w:marBottom w:val="109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30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699245">
              <w:blockQuote w:val="1"/>
              <w:marLeft w:val="96"/>
              <w:marRight w:val="0"/>
              <w:marTop w:val="0"/>
              <w:marBottom w:val="0"/>
              <w:divBdr>
                <w:top w:val="none" w:sz="0" w:space="0" w:color="auto"/>
                <w:left w:val="single" w:sz="6" w:space="6" w:color="CCCCCC"/>
                <w:bottom w:val="none" w:sz="0" w:space="0" w:color="auto"/>
                <w:right w:val="none" w:sz="0" w:space="0" w:color="auto"/>
              </w:divBdr>
              <w:divsChild>
                <w:div w:id="1856268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816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8783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328789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753956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109638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557096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782947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326826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881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7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68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1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93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39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4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53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60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274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03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42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1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91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02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31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36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48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44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65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01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511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35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42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72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324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87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885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188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15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38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73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04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89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72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807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38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755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57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35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46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8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0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7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8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1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30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73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867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08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65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42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75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62371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7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486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9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29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98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99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13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45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56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22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666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57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54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9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21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8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05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722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634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4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70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4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51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0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7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37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691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8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881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4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7362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354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04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0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35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47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5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4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8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91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2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32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8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4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00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42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00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13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85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496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14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77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496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919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17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26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989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4299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27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06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8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54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85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37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514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16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165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2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0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0395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35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187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46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64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209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099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81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8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61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317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3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56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0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7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86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24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72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46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17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29540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62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42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27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38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91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257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237223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56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076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8209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18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97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0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06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3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0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54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75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4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03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68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36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ebex.com/pdf/tollfree_restrictions.pdf" TargetMode="External"/><Relationship Id="rId3" Type="http://schemas.openxmlformats.org/officeDocument/2006/relationships/styles" Target="styles.xml"/><Relationship Id="rId7" Type="http://schemas.openxmlformats.org/officeDocument/2006/relationships/hyperlink" Target="https://pchalliance.webex.com/pchalliance/globalcallin.php?serviceType=MC&amp;ED=504487652&amp;tollFree=1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pchalliance.webex.com/pchalliance/j.php?MTID=m3291da58cfda82571dba7dc3d00112ca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iki.hl7.org/images/a/af/CDAR2_IG_SFDEFDOC_R1_N1_2017JAN_amalgamated_Mar132017.xls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FDF6DC-B2B0-4A44-A32A-93248C18EC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1</Pages>
  <Words>260</Words>
  <Characters>148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ttendees</vt:lpstr>
    </vt:vector>
  </TitlesOfParts>
  <Company>Windows XP Bundled build C-Centric Single User</Company>
  <LinksUpToDate>false</LinksUpToDate>
  <CharactersWithSpaces>1744</CharactersWithSpaces>
  <SharedDoc>false</SharedDoc>
  <HLinks>
    <vt:vector size="12" baseType="variant">
      <vt:variant>
        <vt:i4>2752631</vt:i4>
      </vt:variant>
      <vt:variant>
        <vt:i4>21</vt:i4>
      </vt:variant>
      <vt:variant>
        <vt:i4>0</vt:i4>
      </vt:variant>
      <vt:variant>
        <vt:i4>5</vt:i4>
      </vt:variant>
      <vt:variant>
        <vt:lpwstr>http://members.continuaalliance.org/apps/org/workgroup/twg/download.php/7665/latest</vt:lpwstr>
      </vt:variant>
      <vt:variant>
        <vt:lpwstr/>
      </vt:variant>
      <vt:variant>
        <vt:i4>3080305</vt:i4>
      </vt:variant>
      <vt:variant>
        <vt:i4>18</vt:i4>
      </vt:variant>
      <vt:variant>
        <vt:i4>0</vt:i4>
      </vt:variant>
      <vt:variant>
        <vt:i4>5</vt:i4>
      </vt:variant>
      <vt:variant>
        <vt:lpwstr>http://members.continuaalliance.org/apps/org/workgroup/twg/download.php/7600/latest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tendees</dc:title>
  <dc:creator>Martin Rosner</dc:creator>
  <cp:lastModifiedBy>Martin Rosner</cp:lastModifiedBy>
  <cp:revision>23</cp:revision>
  <dcterms:created xsi:type="dcterms:W3CDTF">2017-02-06T16:56:00Z</dcterms:created>
  <dcterms:modified xsi:type="dcterms:W3CDTF">2017-03-13T15:14:00Z</dcterms:modified>
</cp:coreProperties>
</file>